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AA4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757C1E3" w14:textId="77777777" w:rsidTr="00793F1F">
        <w:trPr>
          <w:trHeight w:val="845"/>
          <w:jc w:val="center"/>
        </w:trPr>
        <w:tc>
          <w:tcPr>
            <w:tcW w:w="10173" w:type="dxa"/>
            <w:gridSpan w:val="24"/>
            <w:tcBorders>
              <w:bottom w:val="single" w:sz="4" w:space="0" w:color="auto"/>
            </w:tcBorders>
            <w:vAlign w:val="center"/>
          </w:tcPr>
          <w:p w14:paraId="6D6A7001"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4008A682"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6CB5EE1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1A7CC7C6" w14:textId="27213B35" w:rsidR="00795850" w:rsidRPr="008F7CDF" w:rsidRDefault="00AA0788" w:rsidP="00865F07">
            <w:pPr>
              <w:rPr>
                <w:b/>
                <w:sz w:val="32"/>
                <w:szCs w:val="32"/>
              </w:rPr>
            </w:pPr>
            <w:r>
              <w:rPr>
                <w:rFonts w:ascii="Calibri" w:hAnsi="Calibri" w:cs="Calibri"/>
                <w:b/>
                <w:sz w:val="28"/>
                <w:szCs w:val="28"/>
              </w:rPr>
              <w:t xml:space="preserve">Gift of Friendship </w:t>
            </w:r>
            <w:r w:rsidR="00814755">
              <w:rPr>
                <w:rFonts w:ascii="Calibri" w:hAnsi="Calibri" w:cs="Calibri"/>
                <w:b/>
                <w:sz w:val="28"/>
                <w:szCs w:val="28"/>
              </w:rPr>
              <w:t>Project Coordinator</w:t>
            </w:r>
          </w:p>
        </w:tc>
      </w:tr>
      <w:tr w:rsidR="00795850" w14:paraId="03B18517"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26E8B02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47BB9E37" w14:textId="2FDC974B" w:rsidR="00795850" w:rsidRPr="007D3737" w:rsidRDefault="00F1502D" w:rsidP="00080410">
            <w:pPr>
              <w:rPr>
                <w:sz w:val="24"/>
                <w:szCs w:val="24"/>
              </w:rPr>
            </w:pPr>
            <w:r>
              <w:rPr>
                <w:sz w:val="24"/>
                <w:szCs w:val="24"/>
              </w:rPr>
              <w:t>100326</w:t>
            </w:r>
          </w:p>
        </w:tc>
      </w:tr>
      <w:tr w:rsidR="00795850" w14:paraId="640D1FEF"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4C4B866A"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08708028" w14:textId="201DA226" w:rsidR="00795850" w:rsidRPr="00477251" w:rsidRDefault="002D6087" w:rsidP="00865F07">
            <w:pPr>
              <w:rPr>
                <w:sz w:val="28"/>
                <w:szCs w:val="24"/>
              </w:rPr>
            </w:pPr>
            <w:r w:rsidRPr="00477251">
              <w:rPr>
                <w:sz w:val="28"/>
                <w:szCs w:val="24"/>
              </w:rPr>
              <w:t>8am on</w:t>
            </w:r>
            <w:r w:rsidR="00477251" w:rsidRPr="00477251">
              <w:rPr>
                <w:sz w:val="28"/>
                <w:szCs w:val="24"/>
              </w:rPr>
              <w:t xml:space="preserve"> Thursday </w:t>
            </w:r>
            <w:r w:rsidR="0000161D">
              <w:rPr>
                <w:sz w:val="28"/>
                <w:szCs w:val="24"/>
              </w:rPr>
              <w:t>4</w:t>
            </w:r>
            <w:r w:rsidR="0000161D" w:rsidRPr="0000161D">
              <w:rPr>
                <w:sz w:val="28"/>
                <w:szCs w:val="24"/>
                <w:vertAlign w:val="superscript"/>
              </w:rPr>
              <w:t>th</w:t>
            </w:r>
            <w:r w:rsidR="0000161D">
              <w:rPr>
                <w:sz w:val="28"/>
                <w:szCs w:val="24"/>
              </w:rPr>
              <w:t xml:space="preserve"> June 2026</w:t>
            </w:r>
          </w:p>
          <w:p w14:paraId="5EF1245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5D44407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668F0257"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1759C0BD"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6943D32C"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6A0927E2" w14:textId="77777777" w:rsidR="00806514" w:rsidRPr="00806514" w:rsidRDefault="00806514" w:rsidP="00865F07">
            <w:pPr>
              <w:rPr>
                <w:sz w:val="24"/>
                <w:szCs w:val="24"/>
              </w:rPr>
            </w:pPr>
            <w:r w:rsidRPr="00806514">
              <w:rPr>
                <w:sz w:val="24"/>
                <w:szCs w:val="24"/>
              </w:rPr>
              <w:t>Age UK South Gloucestershire</w:t>
            </w:r>
          </w:p>
          <w:p w14:paraId="7C4BEE54" w14:textId="77777777" w:rsidR="00806514" w:rsidRPr="00806514" w:rsidRDefault="00806514" w:rsidP="00865F07">
            <w:pPr>
              <w:rPr>
                <w:sz w:val="24"/>
                <w:szCs w:val="24"/>
              </w:rPr>
            </w:pPr>
            <w:r w:rsidRPr="00806514">
              <w:rPr>
                <w:sz w:val="24"/>
                <w:szCs w:val="24"/>
              </w:rPr>
              <w:t>67 High Street</w:t>
            </w:r>
          </w:p>
          <w:p w14:paraId="0802F592" w14:textId="77777777" w:rsidR="00806514" w:rsidRPr="00806514" w:rsidRDefault="00806514" w:rsidP="00865F07">
            <w:pPr>
              <w:rPr>
                <w:sz w:val="24"/>
                <w:szCs w:val="24"/>
              </w:rPr>
            </w:pPr>
            <w:r w:rsidRPr="00806514">
              <w:rPr>
                <w:sz w:val="24"/>
                <w:szCs w:val="24"/>
              </w:rPr>
              <w:t>Thornbury</w:t>
            </w:r>
          </w:p>
          <w:p w14:paraId="749388A0" w14:textId="77777777" w:rsidR="00806514" w:rsidRPr="00806514" w:rsidRDefault="00806514" w:rsidP="00865F07">
            <w:pPr>
              <w:rPr>
                <w:sz w:val="24"/>
                <w:szCs w:val="24"/>
              </w:rPr>
            </w:pPr>
            <w:r w:rsidRPr="00806514">
              <w:rPr>
                <w:sz w:val="24"/>
                <w:szCs w:val="24"/>
              </w:rPr>
              <w:t>Bristol</w:t>
            </w:r>
          </w:p>
          <w:p w14:paraId="5AED50DE" w14:textId="77777777" w:rsidR="00806514" w:rsidRPr="00806514" w:rsidRDefault="00806514" w:rsidP="00865F07">
            <w:pPr>
              <w:rPr>
                <w:sz w:val="24"/>
                <w:szCs w:val="24"/>
              </w:rPr>
            </w:pPr>
            <w:r w:rsidRPr="00806514">
              <w:rPr>
                <w:sz w:val="24"/>
                <w:szCs w:val="24"/>
              </w:rPr>
              <w:t>BS35 2AW</w:t>
            </w:r>
          </w:p>
        </w:tc>
      </w:tr>
      <w:tr w:rsidR="00795850" w14:paraId="3165FCB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E6A240C" w14:textId="77777777" w:rsidR="00795850" w:rsidRPr="00806514" w:rsidRDefault="00806514" w:rsidP="00865F07">
            <w:pPr>
              <w:rPr>
                <w:sz w:val="24"/>
                <w:szCs w:val="24"/>
              </w:rPr>
            </w:pPr>
            <w:r w:rsidRPr="00806514">
              <w:rPr>
                <w:sz w:val="24"/>
                <w:szCs w:val="24"/>
              </w:rPr>
              <w:t>Should you require any additional information in order for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8F59BC6" w14:textId="4F6500E4" w:rsidR="00017751" w:rsidRPr="007277A6" w:rsidRDefault="00D960BC" w:rsidP="00080410">
            <w:pPr>
              <w:rPr>
                <w:b/>
                <w:sz w:val="24"/>
                <w:szCs w:val="24"/>
              </w:rPr>
            </w:pPr>
            <w:r>
              <w:rPr>
                <w:b/>
                <w:sz w:val="24"/>
                <w:szCs w:val="24"/>
              </w:rPr>
              <w:t xml:space="preserve">Tracy Marshall, Office </w:t>
            </w:r>
            <w:r w:rsidR="0000161D">
              <w:rPr>
                <w:b/>
                <w:sz w:val="24"/>
                <w:szCs w:val="24"/>
              </w:rPr>
              <w:t>Manager</w:t>
            </w:r>
            <w:r>
              <w:rPr>
                <w:b/>
                <w:sz w:val="24"/>
                <w:szCs w:val="24"/>
              </w:rPr>
              <w:t xml:space="preserve"> – 01454 411707</w:t>
            </w:r>
          </w:p>
        </w:tc>
      </w:tr>
      <w:tr w:rsidR="00795850" w14:paraId="496FECE9"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9C764F" w14:textId="77777777" w:rsidR="00806514" w:rsidRPr="00D2759A" w:rsidRDefault="00806514" w:rsidP="00865F07">
            <w:pPr>
              <w:rPr>
                <w:sz w:val="24"/>
                <w:szCs w:val="24"/>
              </w:rPr>
            </w:pPr>
            <w:r w:rsidRPr="00D2759A">
              <w:rPr>
                <w:sz w:val="24"/>
                <w:szCs w:val="24"/>
              </w:rPr>
              <w:t>Guidance Notes:</w:t>
            </w:r>
          </w:p>
          <w:p w14:paraId="7D73844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53A64785"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D12AE48" w14:textId="77777777" w:rsidR="00806514" w:rsidRPr="00D2759A" w:rsidRDefault="00806514" w:rsidP="00865F07">
            <w:pPr>
              <w:rPr>
                <w:sz w:val="24"/>
                <w:szCs w:val="24"/>
              </w:rPr>
            </w:pPr>
          </w:p>
          <w:p w14:paraId="40B4C863"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72785BB3" w14:textId="77777777" w:rsidR="00806514" w:rsidRPr="00D2759A" w:rsidRDefault="00806514" w:rsidP="00865F07">
            <w:pPr>
              <w:rPr>
                <w:sz w:val="24"/>
                <w:szCs w:val="24"/>
              </w:rPr>
            </w:pPr>
          </w:p>
          <w:p w14:paraId="0E62C4C9"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E241614"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come in contact with.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6EA87DFF" w14:textId="77777777" w:rsidTr="00793F1F">
        <w:trPr>
          <w:trHeight w:val="170"/>
          <w:jc w:val="center"/>
        </w:trPr>
        <w:tc>
          <w:tcPr>
            <w:tcW w:w="10173" w:type="dxa"/>
            <w:gridSpan w:val="24"/>
            <w:tcBorders>
              <w:top w:val="single" w:sz="4" w:space="0" w:color="auto"/>
              <w:left w:val="nil"/>
              <w:right w:val="nil"/>
            </w:tcBorders>
            <w:vAlign w:val="center"/>
          </w:tcPr>
          <w:p w14:paraId="65E072FF" w14:textId="77777777" w:rsidR="00E66955" w:rsidRPr="00FA7248" w:rsidRDefault="00E66955" w:rsidP="00865F07">
            <w:pPr>
              <w:rPr>
                <w:sz w:val="16"/>
                <w:szCs w:val="24"/>
              </w:rPr>
            </w:pPr>
          </w:p>
        </w:tc>
      </w:tr>
      <w:tr w:rsidR="00E66955" w14:paraId="1C7C399A"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50F685EA"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842C983"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4BA8962"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633556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104588C2"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EndPr/>
          <w:sdtContent>
            <w:tc>
              <w:tcPr>
                <w:tcW w:w="567" w:type="dxa"/>
                <w:gridSpan w:val="2"/>
                <w:tcBorders>
                  <w:top w:val="single" w:sz="4" w:space="0" w:color="auto"/>
                  <w:left w:val="single" w:sz="4" w:space="0" w:color="auto"/>
                  <w:right w:val="single" w:sz="4" w:space="0" w:color="auto"/>
                </w:tcBorders>
                <w:vAlign w:val="center"/>
              </w:tcPr>
              <w:p w14:paraId="569C3CC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D4E1B5"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EndPr/>
          <w:sdtContent>
            <w:tc>
              <w:tcPr>
                <w:tcW w:w="2410" w:type="dxa"/>
                <w:gridSpan w:val="3"/>
                <w:tcBorders>
                  <w:top w:val="single" w:sz="4" w:space="0" w:color="auto"/>
                  <w:left w:val="single" w:sz="4" w:space="0" w:color="auto"/>
                  <w:right w:val="single" w:sz="4" w:space="0" w:color="auto"/>
                </w:tcBorders>
                <w:vAlign w:val="center"/>
              </w:tcPr>
              <w:p w14:paraId="7BE3ABC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25D67A5"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539921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6CA72F1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64C7377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49A69DAD"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17FBD575"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EndPr/>
          <w:sdtContent>
            <w:tc>
              <w:tcPr>
                <w:tcW w:w="2410" w:type="dxa"/>
                <w:gridSpan w:val="3"/>
                <w:tcBorders>
                  <w:left w:val="single" w:sz="4" w:space="0" w:color="auto"/>
                  <w:right w:val="single" w:sz="4" w:space="0" w:color="auto"/>
                </w:tcBorders>
                <w:vAlign w:val="center"/>
              </w:tcPr>
              <w:p w14:paraId="3338BAA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10FBE3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45DE9A6"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51D974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E629ABE"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EndPr/>
          <w:sdtContent>
            <w:tc>
              <w:tcPr>
                <w:tcW w:w="567" w:type="dxa"/>
                <w:gridSpan w:val="2"/>
                <w:tcBorders>
                  <w:left w:val="single" w:sz="4" w:space="0" w:color="auto"/>
                  <w:right w:val="single" w:sz="4" w:space="0" w:color="auto"/>
                </w:tcBorders>
                <w:vAlign w:val="center"/>
              </w:tcPr>
              <w:p w14:paraId="47D71C53"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226689ED"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52C6008B" w14:textId="77777777" w:rsidR="00FA7248" w:rsidRPr="00806514" w:rsidRDefault="00FA7248" w:rsidP="00865F07">
            <w:pPr>
              <w:rPr>
                <w:sz w:val="24"/>
                <w:szCs w:val="24"/>
              </w:rPr>
            </w:pPr>
          </w:p>
        </w:tc>
      </w:tr>
      <w:tr w:rsidR="000E4CB1" w14:paraId="760AEAC9"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24014F80"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61539D37"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5FC33E44"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60389722" w14:textId="77777777" w:rsidR="000E4CB1" w:rsidRPr="002C4F15" w:rsidRDefault="000E4CB1" w:rsidP="008B47C2">
            <w:pPr>
              <w:jc w:val="center"/>
              <w:rPr>
                <w:b/>
                <w:sz w:val="28"/>
                <w:szCs w:val="24"/>
              </w:rPr>
            </w:pPr>
          </w:p>
        </w:tc>
      </w:tr>
      <w:tr w:rsidR="000E4CB1" w14:paraId="3101383C"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1BDE0F64"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948CA4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16D7258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56C74358"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56F739E"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FB3366A"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93B34F5"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1F6B7A8A" w14:textId="77777777" w:rsidR="003F18CA" w:rsidRDefault="003F18CA" w:rsidP="00B8229A">
            <w:pPr>
              <w:rPr>
                <w:sz w:val="24"/>
                <w:szCs w:val="24"/>
              </w:rPr>
            </w:pPr>
          </w:p>
        </w:tc>
      </w:tr>
      <w:tr w:rsidR="003F18CA" w14:paraId="5C34B72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8863228"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4F3F134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1D46B08"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0D1AE7A1" w14:textId="77777777" w:rsidR="003F18CA" w:rsidRDefault="003F18CA" w:rsidP="00B8229A">
            <w:pPr>
              <w:rPr>
                <w:sz w:val="24"/>
                <w:szCs w:val="24"/>
              </w:rPr>
            </w:pPr>
          </w:p>
        </w:tc>
      </w:tr>
      <w:tr w:rsidR="003F18CA" w14:paraId="7AFA5969"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6D63E8DA"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2CE8D32E" w14:textId="77777777" w:rsidR="003F18CA" w:rsidRDefault="003F18CA" w:rsidP="00B8229A">
            <w:pPr>
              <w:rPr>
                <w:sz w:val="24"/>
                <w:szCs w:val="24"/>
              </w:rPr>
            </w:pPr>
          </w:p>
        </w:tc>
      </w:tr>
      <w:tr w:rsidR="003F18CA" w14:paraId="15539E95"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144F8D8"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7E0B5F4A" w14:textId="77777777" w:rsidR="003F18CA" w:rsidRDefault="003F18CA" w:rsidP="00B8229A">
            <w:pPr>
              <w:rPr>
                <w:sz w:val="24"/>
                <w:szCs w:val="24"/>
              </w:rPr>
            </w:pPr>
          </w:p>
        </w:tc>
      </w:tr>
      <w:tr w:rsidR="000D7EE4" w14:paraId="0A287776" w14:textId="77777777" w:rsidTr="00793F1F">
        <w:trPr>
          <w:trHeight w:val="170"/>
          <w:jc w:val="center"/>
        </w:trPr>
        <w:tc>
          <w:tcPr>
            <w:tcW w:w="10173" w:type="dxa"/>
            <w:gridSpan w:val="24"/>
            <w:tcBorders>
              <w:top w:val="single" w:sz="4" w:space="0" w:color="auto"/>
              <w:left w:val="nil"/>
              <w:right w:val="nil"/>
            </w:tcBorders>
            <w:vAlign w:val="center"/>
          </w:tcPr>
          <w:p w14:paraId="43F787FB" w14:textId="77777777" w:rsidR="000D7EE4" w:rsidRPr="00F620A1" w:rsidRDefault="000D7EE4" w:rsidP="00865F07">
            <w:pPr>
              <w:jc w:val="center"/>
              <w:rPr>
                <w:sz w:val="16"/>
                <w:szCs w:val="24"/>
              </w:rPr>
            </w:pPr>
          </w:p>
        </w:tc>
      </w:tr>
      <w:tr w:rsidR="000D7EE4" w14:paraId="5076492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4D7BA416"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1B52BF0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0A19E2C1"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64E04091"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2250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1CC5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0C073BD"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6FEBD7D"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61CBC292"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60F44B6F" w14:textId="77777777" w:rsidR="00F620A1" w:rsidRPr="009C5B04" w:rsidRDefault="00F620A1" w:rsidP="00865F07">
            <w:pPr>
              <w:jc w:val="center"/>
              <w:rPr>
                <w:rFonts w:cstheme="minorHAnsi"/>
                <w:sz w:val="24"/>
                <w:szCs w:val="24"/>
              </w:rPr>
            </w:pPr>
          </w:p>
        </w:tc>
      </w:tr>
      <w:tr w:rsidR="00F620A1" w14:paraId="6D3B69B4" w14:textId="77777777" w:rsidTr="00793F1F">
        <w:trPr>
          <w:trHeight w:val="397"/>
          <w:jc w:val="center"/>
        </w:trPr>
        <w:tc>
          <w:tcPr>
            <w:tcW w:w="5086" w:type="dxa"/>
            <w:gridSpan w:val="14"/>
            <w:vMerge/>
            <w:tcBorders>
              <w:left w:val="single" w:sz="4" w:space="0" w:color="auto"/>
              <w:right w:val="single" w:sz="4" w:space="0" w:color="auto"/>
            </w:tcBorders>
            <w:vAlign w:val="center"/>
          </w:tcPr>
          <w:p w14:paraId="45B827EC"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4E05576"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7F2073E0" w14:textId="77777777" w:rsidTr="00793F1F">
        <w:trPr>
          <w:trHeight w:val="397"/>
          <w:jc w:val="center"/>
        </w:trPr>
        <w:tc>
          <w:tcPr>
            <w:tcW w:w="5086" w:type="dxa"/>
            <w:gridSpan w:val="14"/>
            <w:vMerge/>
            <w:tcBorders>
              <w:left w:val="single" w:sz="4" w:space="0" w:color="auto"/>
              <w:right w:val="single" w:sz="4" w:space="0" w:color="auto"/>
            </w:tcBorders>
            <w:vAlign w:val="center"/>
          </w:tcPr>
          <w:p w14:paraId="1B53166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D902D23" w14:textId="77777777" w:rsidR="00F620A1" w:rsidRPr="009C5B04" w:rsidRDefault="00F620A1" w:rsidP="00F620A1">
            <w:pPr>
              <w:jc w:val="center"/>
              <w:rPr>
                <w:rFonts w:cstheme="minorHAnsi"/>
                <w:sz w:val="24"/>
                <w:szCs w:val="24"/>
              </w:rPr>
            </w:pPr>
          </w:p>
        </w:tc>
      </w:tr>
      <w:tr w:rsidR="00F620A1" w14:paraId="50D0F988"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B0A424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39C5E0C"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72B9B6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7C01A3F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65FBC7C4" w14:textId="77777777" w:rsidR="00F620A1" w:rsidRPr="009C5B04" w:rsidRDefault="00F620A1" w:rsidP="00F620A1">
            <w:pPr>
              <w:jc w:val="center"/>
              <w:rPr>
                <w:rFonts w:cstheme="minorHAnsi"/>
                <w:sz w:val="24"/>
                <w:szCs w:val="24"/>
              </w:rPr>
            </w:pPr>
          </w:p>
        </w:tc>
      </w:tr>
      <w:tr w:rsidR="00F620A1" w14:paraId="38816666"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2EF64352"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3CB8D200"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7422714"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FE203CF"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5DD284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195D0D83"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1DC2752" w14:textId="77777777" w:rsidR="00F620A1" w:rsidRPr="009C5B04" w:rsidRDefault="00F620A1" w:rsidP="00F620A1">
            <w:pPr>
              <w:jc w:val="center"/>
              <w:rPr>
                <w:rFonts w:cstheme="minorHAnsi"/>
                <w:sz w:val="24"/>
                <w:szCs w:val="24"/>
              </w:rPr>
            </w:pPr>
          </w:p>
        </w:tc>
      </w:tr>
      <w:tr w:rsidR="00F620A1" w14:paraId="6B0024E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05E8A60"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5EF5E44"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7A16D6"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F958A36"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6E42C09" w14:textId="77777777" w:rsidR="00F620A1" w:rsidRPr="009C5B04" w:rsidRDefault="00F620A1" w:rsidP="00F620A1">
            <w:pPr>
              <w:jc w:val="center"/>
              <w:rPr>
                <w:rFonts w:cstheme="minorHAnsi"/>
                <w:sz w:val="24"/>
                <w:szCs w:val="24"/>
              </w:rPr>
            </w:pPr>
          </w:p>
        </w:tc>
      </w:tr>
      <w:tr w:rsidR="00F620A1" w14:paraId="46DC8573"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8CAC0B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551314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B512FF0"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87501"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D743E" w14:textId="77777777" w:rsidR="00F620A1" w:rsidRDefault="00F620A1" w:rsidP="00F620A1">
            <w:pPr>
              <w:jc w:val="center"/>
              <w:rPr>
                <w:sz w:val="24"/>
                <w:szCs w:val="24"/>
              </w:rPr>
            </w:pPr>
          </w:p>
        </w:tc>
      </w:tr>
      <w:tr w:rsidR="00F620A1" w14:paraId="1BCB2E8A"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44A8D39E" w14:textId="77777777" w:rsidR="00F620A1" w:rsidRPr="00F620A1" w:rsidRDefault="00F620A1" w:rsidP="00F620A1">
            <w:pPr>
              <w:jc w:val="center"/>
              <w:rPr>
                <w:sz w:val="16"/>
                <w:szCs w:val="24"/>
              </w:rPr>
            </w:pPr>
          </w:p>
        </w:tc>
      </w:tr>
      <w:tr w:rsidR="00F620A1" w14:paraId="131B8B56"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C52B50" w14:textId="77777777" w:rsidR="00F620A1" w:rsidRPr="000E4CB1" w:rsidRDefault="00F620A1" w:rsidP="00F620A1">
            <w:pPr>
              <w:jc w:val="center"/>
              <w:rPr>
                <w:b/>
                <w:sz w:val="24"/>
                <w:szCs w:val="24"/>
              </w:rPr>
            </w:pPr>
            <w:r w:rsidRPr="000E4CB1">
              <w:rPr>
                <w:b/>
                <w:sz w:val="24"/>
                <w:szCs w:val="24"/>
              </w:rPr>
              <w:t>Any offer of employment will be subject to satisfactory reference, a satisfactory DBS check being received and confirmation of your right to work in the UK.</w:t>
            </w:r>
          </w:p>
        </w:tc>
      </w:tr>
      <w:tr w:rsidR="00F620A1" w14:paraId="4972F6F9"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22BD0B9B" w14:textId="77777777" w:rsidR="00F620A1" w:rsidRPr="00F620A1" w:rsidRDefault="00F620A1" w:rsidP="00F620A1">
            <w:pPr>
              <w:jc w:val="center"/>
              <w:rPr>
                <w:sz w:val="16"/>
                <w:szCs w:val="24"/>
              </w:rPr>
            </w:pPr>
          </w:p>
        </w:tc>
      </w:tr>
      <w:tr w:rsidR="00F620A1" w14:paraId="649E7F1A"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A799B1A" w14:textId="77777777" w:rsidR="00F620A1" w:rsidRPr="000E4CB1" w:rsidRDefault="000E4CB1" w:rsidP="00F620A1">
            <w:pPr>
              <w:rPr>
                <w:b/>
                <w:sz w:val="28"/>
                <w:szCs w:val="24"/>
              </w:rPr>
            </w:pPr>
            <w:r w:rsidRPr="000E4CB1">
              <w:rPr>
                <w:b/>
                <w:sz w:val="28"/>
                <w:szCs w:val="24"/>
              </w:rPr>
              <w:t>Declaration</w:t>
            </w:r>
          </w:p>
          <w:p w14:paraId="06401CD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31565B57"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F7EE7FB"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3296525D"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4BE28CE1"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D437E70" w14:textId="77777777" w:rsidR="000E4CB1" w:rsidRPr="00F620A1" w:rsidRDefault="000E4CB1" w:rsidP="00F620A1">
            <w:pPr>
              <w:jc w:val="center"/>
              <w:rPr>
                <w:sz w:val="24"/>
                <w:szCs w:val="24"/>
              </w:rPr>
            </w:pPr>
          </w:p>
        </w:tc>
      </w:tr>
      <w:tr w:rsidR="007215DC" w14:paraId="2D287D1D"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8FAEB7A"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B91DE74"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05549A8E" w14:textId="3C2D6B9B" w:rsidR="00F620A1" w:rsidRPr="008F12B5" w:rsidRDefault="00AA0788" w:rsidP="00F620A1">
            <w:pPr>
              <w:jc w:val="center"/>
              <w:rPr>
                <w:rFonts w:ascii="Calibri" w:hAnsi="Calibri"/>
                <w:sz w:val="24"/>
                <w:szCs w:val="24"/>
              </w:rPr>
            </w:pPr>
            <w:r>
              <w:rPr>
                <w:rFonts w:ascii="Calibri" w:hAnsi="Calibri" w:cs="Calibri"/>
                <w:b/>
                <w:sz w:val="28"/>
                <w:szCs w:val="28"/>
              </w:rPr>
              <w:t xml:space="preserve">Gift of Friendship </w:t>
            </w:r>
            <w:r w:rsidR="0000161D">
              <w:rPr>
                <w:rFonts w:ascii="Calibri" w:hAnsi="Calibri" w:cs="Calibri"/>
                <w:b/>
                <w:sz w:val="28"/>
                <w:szCs w:val="28"/>
              </w:rPr>
              <w:t>Project Coordinator</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19B9E4F9" w14:textId="7BFAFB84" w:rsidR="00F620A1" w:rsidRPr="00DF0AC7" w:rsidRDefault="00653839" w:rsidP="00B10489">
            <w:pPr>
              <w:jc w:val="center"/>
              <w:rPr>
                <w:b/>
                <w:sz w:val="24"/>
                <w:szCs w:val="24"/>
              </w:rPr>
            </w:pPr>
            <w:r>
              <w:rPr>
                <w:b/>
                <w:sz w:val="28"/>
                <w:szCs w:val="24"/>
              </w:rPr>
              <w:t>June</w:t>
            </w:r>
            <w:r w:rsidR="00B10489">
              <w:rPr>
                <w:b/>
                <w:sz w:val="28"/>
                <w:szCs w:val="24"/>
              </w:rPr>
              <w:t xml:space="preserve"> 2026</w:t>
            </w:r>
          </w:p>
        </w:tc>
      </w:tr>
      <w:tr w:rsidR="00F620A1" w14:paraId="5E4FF2EC"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60FD23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801870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4DA56CE9" w14:textId="77777777" w:rsidR="00F620A1" w:rsidRPr="00DF0AC7" w:rsidRDefault="00F620A1" w:rsidP="00DF0AC7">
            <w:pPr>
              <w:jc w:val="center"/>
              <w:rPr>
                <w:b/>
                <w:sz w:val="28"/>
                <w:szCs w:val="24"/>
              </w:rPr>
            </w:pPr>
          </w:p>
        </w:tc>
      </w:tr>
      <w:tr w:rsidR="00F620A1" w14:paraId="43BB9C06" w14:textId="77777777" w:rsidTr="00793F1F">
        <w:trPr>
          <w:jc w:val="center"/>
        </w:trPr>
        <w:tc>
          <w:tcPr>
            <w:tcW w:w="10173" w:type="dxa"/>
            <w:gridSpan w:val="24"/>
            <w:tcBorders>
              <w:bottom w:val="single" w:sz="4" w:space="0" w:color="auto"/>
            </w:tcBorders>
          </w:tcPr>
          <w:p w14:paraId="3C271E21" w14:textId="77777777" w:rsidR="00F620A1" w:rsidRDefault="00F620A1" w:rsidP="00F620A1"/>
        </w:tc>
      </w:tr>
      <w:tr w:rsidR="00F620A1" w14:paraId="0D9E5226"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F5D6953"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5F677F0B"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0DC229B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6CC7F865"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4E91387F"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34313914"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52A31692" w14:textId="77777777" w:rsidTr="00793F1F">
        <w:trPr>
          <w:trHeight w:val="693"/>
          <w:jc w:val="center"/>
        </w:trPr>
        <w:tc>
          <w:tcPr>
            <w:tcW w:w="4928" w:type="dxa"/>
            <w:gridSpan w:val="13"/>
            <w:vMerge w:val="restart"/>
            <w:tcBorders>
              <w:top w:val="single" w:sz="4" w:space="0" w:color="auto"/>
              <w:left w:val="single" w:sz="4" w:space="0" w:color="auto"/>
            </w:tcBorders>
          </w:tcPr>
          <w:p w14:paraId="2081AD7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9E8EB0D"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678E215F" w14:textId="77777777" w:rsidR="00F620A1" w:rsidRPr="008F12B5" w:rsidRDefault="00F620A1" w:rsidP="00F620A1">
            <w:pPr>
              <w:rPr>
                <w:sz w:val="24"/>
                <w:szCs w:val="24"/>
              </w:rPr>
            </w:pPr>
          </w:p>
        </w:tc>
      </w:tr>
      <w:tr w:rsidR="00F620A1" w14:paraId="59847E0A" w14:textId="77777777" w:rsidTr="00793F1F">
        <w:trPr>
          <w:trHeight w:val="693"/>
          <w:jc w:val="center"/>
        </w:trPr>
        <w:tc>
          <w:tcPr>
            <w:tcW w:w="4928" w:type="dxa"/>
            <w:gridSpan w:val="13"/>
            <w:vMerge/>
            <w:tcBorders>
              <w:left w:val="single" w:sz="4" w:space="0" w:color="auto"/>
            </w:tcBorders>
          </w:tcPr>
          <w:p w14:paraId="55A5CFCE"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521F9D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37A6514" w14:textId="77777777" w:rsidR="00F620A1" w:rsidRPr="008F12B5" w:rsidRDefault="00F620A1" w:rsidP="00F620A1">
            <w:pPr>
              <w:rPr>
                <w:sz w:val="24"/>
                <w:szCs w:val="24"/>
              </w:rPr>
            </w:pPr>
          </w:p>
        </w:tc>
      </w:tr>
      <w:tr w:rsidR="00F620A1" w14:paraId="4385901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AE4344D"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2FB752A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26EB957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36D27955" w14:textId="77777777" w:rsidR="00F620A1" w:rsidRPr="008F12B5" w:rsidRDefault="00F620A1" w:rsidP="00F620A1">
            <w:pPr>
              <w:jc w:val="center"/>
              <w:rPr>
                <w:sz w:val="24"/>
                <w:szCs w:val="24"/>
              </w:rPr>
            </w:pPr>
            <w:r>
              <w:rPr>
                <w:b/>
                <w:sz w:val="24"/>
                <w:szCs w:val="24"/>
              </w:rPr>
              <w:t>Notice Period</w:t>
            </w:r>
          </w:p>
        </w:tc>
      </w:tr>
      <w:tr w:rsidR="00F620A1" w14:paraId="771B00C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F49C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44121600"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04E2E208"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F061331" w14:textId="77777777" w:rsidR="00F620A1" w:rsidRPr="008F12B5" w:rsidRDefault="00F620A1" w:rsidP="00F620A1">
            <w:pPr>
              <w:rPr>
                <w:sz w:val="24"/>
                <w:szCs w:val="24"/>
              </w:rPr>
            </w:pPr>
          </w:p>
        </w:tc>
      </w:tr>
      <w:tr w:rsidR="00F620A1" w14:paraId="3B553653"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1FB0660"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76307068" w14:textId="77777777" w:rsidR="00F620A1" w:rsidRPr="008F12B5" w:rsidRDefault="00F620A1" w:rsidP="00F620A1">
            <w:pPr>
              <w:rPr>
                <w:rFonts w:cstheme="minorHAnsi"/>
                <w:sz w:val="24"/>
                <w:szCs w:val="24"/>
              </w:rPr>
            </w:pPr>
          </w:p>
        </w:tc>
      </w:tr>
      <w:tr w:rsidR="00F620A1" w14:paraId="4777D2ED"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F11E16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C00D853" w14:textId="77777777" w:rsidR="00F620A1" w:rsidRPr="008F12B5" w:rsidRDefault="00F620A1" w:rsidP="00F620A1">
            <w:pPr>
              <w:rPr>
                <w:rFonts w:cstheme="minorHAnsi"/>
                <w:sz w:val="24"/>
                <w:szCs w:val="24"/>
              </w:rPr>
            </w:pPr>
          </w:p>
        </w:tc>
      </w:tr>
      <w:tr w:rsidR="00F620A1" w14:paraId="69C2BE76"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5AE3A1CB" w14:textId="77777777" w:rsidR="00F620A1" w:rsidRPr="008F12B5" w:rsidRDefault="00F620A1" w:rsidP="00F620A1">
            <w:pPr>
              <w:rPr>
                <w:sz w:val="24"/>
                <w:szCs w:val="24"/>
              </w:rPr>
            </w:pPr>
          </w:p>
        </w:tc>
      </w:tr>
      <w:tr w:rsidR="00F620A1" w14:paraId="433CFD87"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F11AD46"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3152AA"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6AB2DBC4"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15D6FF9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418B5CC"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30340CD"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5ED9F5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9029C46"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6AA5D9F3" w14:textId="77777777" w:rsidR="00F620A1" w:rsidRPr="00865F07" w:rsidRDefault="00F620A1" w:rsidP="00F620A1">
            <w:pPr>
              <w:rPr>
                <w:sz w:val="24"/>
                <w:szCs w:val="24"/>
              </w:rPr>
            </w:pPr>
          </w:p>
        </w:tc>
        <w:tc>
          <w:tcPr>
            <w:tcW w:w="2835" w:type="dxa"/>
            <w:gridSpan w:val="8"/>
          </w:tcPr>
          <w:p w14:paraId="77A720C2"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61A09861" w14:textId="77777777" w:rsidR="00F620A1" w:rsidRPr="00865F07" w:rsidRDefault="00F620A1" w:rsidP="00F620A1">
            <w:pPr>
              <w:rPr>
                <w:sz w:val="24"/>
                <w:szCs w:val="24"/>
              </w:rPr>
            </w:pPr>
          </w:p>
        </w:tc>
      </w:tr>
      <w:tr w:rsidR="00F620A1" w14:paraId="1E676BEF" w14:textId="77777777" w:rsidTr="00793F1F">
        <w:trPr>
          <w:trHeight w:val="692"/>
          <w:jc w:val="center"/>
        </w:trPr>
        <w:tc>
          <w:tcPr>
            <w:tcW w:w="4928" w:type="dxa"/>
            <w:gridSpan w:val="13"/>
            <w:tcBorders>
              <w:top w:val="nil"/>
              <w:left w:val="single" w:sz="4" w:space="0" w:color="auto"/>
            </w:tcBorders>
            <w:vAlign w:val="bottom"/>
          </w:tcPr>
          <w:p w14:paraId="24321DDF" w14:textId="77777777" w:rsidR="00F620A1" w:rsidRPr="00203771" w:rsidRDefault="00F620A1" w:rsidP="00F620A1">
            <w:pPr>
              <w:rPr>
                <w:b/>
                <w:sz w:val="24"/>
                <w:szCs w:val="24"/>
              </w:rPr>
            </w:pPr>
            <w:r w:rsidRPr="00203771">
              <w:rPr>
                <w:b/>
                <w:sz w:val="24"/>
                <w:szCs w:val="24"/>
              </w:rPr>
              <w:t>Email:</w:t>
            </w:r>
          </w:p>
        </w:tc>
        <w:tc>
          <w:tcPr>
            <w:tcW w:w="2835" w:type="dxa"/>
            <w:gridSpan w:val="8"/>
          </w:tcPr>
          <w:p w14:paraId="31B0B1D4"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62A2E63C" w14:textId="77777777" w:rsidR="00F620A1" w:rsidRPr="00865F07" w:rsidRDefault="00F620A1" w:rsidP="00F620A1">
            <w:pPr>
              <w:rPr>
                <w:sz w:val="24"/>
                <w:szCs w:val="24"/>
              </w:rPr>
            </w:pPr>
          </w:p>
        </w:tc>
      </w:tr>
      <w:tr w:rsidR="00F620A1" w14:paraId="2CC88143"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0A4650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3DC46FAC"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33FCE0D1"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0749943C" w14:textId="77777777" w:rsidR="00F620A1" w:rsidRPr="00865F07" w:rsidRDefault="00F620A1" w:rsidP="00F620A1">
            <w:pPr>
              <w:rPr>
                <w:sz w:val="24"/>
                <w:szCs w:val="24"/>
              </w:rPr>
            </w:pPr>
          </w:p>
        </w:tc>
      </w:tr>
      <w:tr w:rsidR="00F620A1" w14:paraId="521A5669"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2313BB6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7097D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48DBFD7"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771D1E2"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DD4778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0574C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55E79D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475351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F82F3E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E8DB505"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AFA6B3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F0939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3F5A1969" w14:textId="77777777" w:rsidR="00F620A1" w:rsidRPr="00865F07" w:rsidRDefault="00F620A1" w:rsidP="00F620A1">
            <w:pPr>
              <w:rPr>
                <w:sz w:val="24"/>
                <w:szCs w:val="24"/>
              </w:rPr>
            </w:pPr>
          </w:p>
        </w:tc>
      </w:tr>
      <w:tr w:rsidR="00F620A1" w14:paraId="677905E0"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1D6685E4"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12B46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42C6DB1" w14:textId="77777777" w:rsidR="00F620A1" w:rsidRPr="00865F07" w:rsidRDefault="00F620A1" w:rsidP="00F620A1">
            <w:pPr>
              <w:rPr>
                <w:sz w:val="24"/>
                <w:szCs w:val="24"/>
              </w:rPr>
            </w:pPr>
          </w:p>
        </w:tc>
      </w:tr>
      <w:tr w:rsidR="00F620A1" w14:paraId="1113DFA0"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8E3616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61B9B82"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C2998D3"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2D8C53F" w14:textId="77777777" w:rsidR="00F620A1" w:rsidRPr="00865F07" w:rsidRDefault="00F620A1" w:rsidP="00F620A1">
            <w:pPr>
              <w:rPr>
                <w:sz w:val="24"/>
                <w:szCs w:val="24"/>
              </w:rPr>
            </w:pPr>
          </w:p>
        </w:tc>
      </w:tr>
      <w:tr w:rsidR="00F620A1" w14:paraId="2D0820C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276B984"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B7E63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4C8F57" w14:textId="77777777" w:rsidTr="00793F1F">
        <w:trPr>
          <w:trHeight w:val="113"/>
          <w:jc w:val="center"/>
        </w:trPr>
        <w:tc>
          <w:tcPr>
            <w:tcW w:w="10173" w:type="dxa"/>
            <w:gridSpan w:val="24"/>
            <w:tcBorders>
              <w:top w:val="single" w:sz="4" w:space="0" w:color="auto"/>
              <w:left w:val="nil"/>
              <w:right w:val="nil"/>
            </w:tcBorders>
          </w:tcPr>
          <w:p w14:paraId="2BDE46BD" w14:textId="77777777" w:rsidR="00F620A1" w:rsidRPr="003B17D2" w:rsidRDefault="00F620A1" w:rsidP="00F620A1">
            <w:pPr>
              <w:rPr>
                <w:rFonts w:ascii="Calibri" w:hAnsi="Calibri"/>
                <w:b/>
                <w:sz w:val="16"/>
                <w:szCs w:val="24"/>
              </w:rPr>
            </w:pPr>
          </w:p>
        </w:tc>
      </w:tr>
      <w:tr w:rsidR="00F620A1" w14:paraId="1A380C73"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923A57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78EB9AA"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497591E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E6A973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8D6A236"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734247B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0C6B45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72022F1F" w14:textId="77777777" w:rsidR="00F620A1" w:rsidRPr="00865F07" w:rsidRDefault="00F620A1" w:rsidP="00F620A1">
            <w:pPr>
              <w:rPr>
                <w:sz w:val="24"/>
                <w:szCs w:val="24"/>
              </w:rPr>
            </w:pPr>
          </w:p>
        </w:tc>
      </w:tr>
      <w:tr w:rsidR="00F620A1" w14:paraId="54378CAA"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19C57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20B9238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994957B" w14:textId="77777777" w:rsidR="00F620A1" w:rsidRPr="00865F07" w:rsidRDefault="00F620A1" w:rsidP="00F620A1">
            <w:pPr>
              <w:rPr>
                <w:sz w:val="24"/>
                <w:szCs w:val="24"/>
              </w:rPr>
            </w:pPr>
          </w:p>
        </w:tc>
      </w:tr>
      <w:tr w:rsidR="00F620A1" w14:paraId="452074F6"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21C2EB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E3853C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11F3EA78"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5576AEE5" w14:textId="77777777" w:rsidR="00F620A1" w:rsidRPr="00865F07" w:rsidRDefault="00F620A1" w:rsidP="00F620A1">
            <w:pPr>
              <w:rPr>
                <w:sz w:val="24"/>
                <w:szCs w:val="24"/>
              </w:rPr>
            </w:pPr>
          </w:p>
        </w:tc>
      </w:tr>
      <w:tr w:rsidR="00F620A1" w14:paraId="4280B6B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933DF2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605AB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9492E86" w14:textId="77777777" w:rsidTr="00793F1F">
        <w:trPr>
          <w:trHeight w:val="113"/>
          <w:jc w:val="center"/>
        </w:trPr>
        <w:tc>
          <w:tcPr>
            <w:tcW w:w="10173" w:type="dxa"/>
            <w:gridSpan w:val="24"/>
            <w:tcBorders>
              <w:top w:val="single" w:sz="4" w:space="0" w:color="auto"/>
              <w:left w:val="nil"/>
              <w:right w:val="nil"/>
            </w:tcBorders>
          </w:tcPr>
          <w:p w14:paraId="5EED8661" w14:textId="77777777" w:rsidR="00F620A1" w:rsidRPr="003B17D2" w:rsidRDefault="00F620A1" w:rsidP="00F620A1">
            <w:pPr>
              <w:rPr>
                <w:rFonts w:ascii="Calibri" w:hAnsi="Calibri"/>
                <w:b/>
                <w:sz w:val="16"/>
                <w:szCs w:val="24"/>
              </w:rPr>
            </w:pPr>
          </w:p>
        </w:tc>
      </w:tr>
      <w:tr w:rsidR="00F620A1" w14:paraId="03202AC1"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678AAB1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DD3489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D9550AE"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2444EC0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7AA8E9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0414EFE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324436D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7DF83F8A" w14:textId="77777777" w:rsidR="00F620A1" w:rsidRPr="00865F07" w:rsidRDefault="00F620A1" w:rsidP="00F620A1">
            <w:pPr>
              <w:rPr>
                <w:sz w:val="24"/>
                <w:szCs w:val="24"/>
              </w:rPr>
            </w:pPr>
          </w:p>
        </w:tc>
      </w:tr>
      <w:tr w:rsidR="00F620A1" w14:paraId="6BD2533E"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52D76C0"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C315E3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6CF771B6" w14:textId="77777777" w:rsidR="00F620A1" w:rsidRPr="00865F07" w:rsidRDefault="00F620A1" w:rsidP="00F620A1">
            <w:pPr>
              <w:rPr>
                <w:sz w:val="24"/>
                <w:szCs w:val="24"/>
              </w:rPr>
            </w:pPr>
          </w:p>
        </w:tc>
      </w:tr>
      <w:tr w:rsidR="00F620A1" w14:paraId="4E6D75D8"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D062BD"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1B68D82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03A4FB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78116570" w14:textId="77777777" w:rsidR="00F620A1" w:rsidRPr="00865F07" w:rsidRDefault="00F620A1" w:rsidP="00F620A1">
            <w:pPr>
              <w:rPr>
                <w:sz w:val="24"/>
                <w:szCs w:val="24"/>
              </w:rPr>
            </w:pPr>
          </w:p>
        </w:tc>
      </w:tr>
      <w:tr w:rsidR="00F620A1" w14:paraId="48A43BFF"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584EB88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0B1EA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C3FF781" w14:textId="77777777" w:rsidTr="00793F1F">
        <w:trPr>
          <w:trHeight w:val="113"/>
          <w:jc w:val="center"/>
        </w:trPr>
        <w:tc>
          <w:tcPr>
            <w:tcW w:w="10173" w:type="dxa"/>
            <w:gridSpan w:val="24"/>
            <w:tcBorders>
              <w:top w:val="single" w:sz="4" w:space="0" w:color="auto"/>
              <w:left w:val="nil"/>
              <w:right w:val="nil"/>
            </w:tcBorders>
          </w:tcPr>
          <w:p w14:paraId="5F9E701D" w14:textId="77777777" w:rsidR="00F620A1" w:rsidRPr="00A00270" w:rsidRDefault="00F620A1" w:rsidP="00F620A1">
            <w:pPr>
              <w:rPr>
                <w:rFonts w:ascii="Calibri" w:hAnsi="Calibri"/>
                <w:b/>
                <w:sz w:val="12"/>
                <w:szCs w:val="24"/>
              </w:rPr>
            </w:pPr>
          </w:p>
        </w:tc>
      </w:tr>
      <w:tr w:rsidR="00F620A1" w14:paraId="2D4ECF6B"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D06EA14" w14:textId="77777777" w:rsidR="00F620A1" w:rsidRPr="003B17D2" w:rsidRDefault="00F620A1" w:rsidP="00F620A1">
            <w:pPr>
              <w:jc w:val="center"/>
              <w:rPr>
                <w:rFonts w:ascii="Calibri" w:hAnsi="Calibri"/>
                <w:b/>
                <w:sz w:val="24"/>
                <w:szCs w:val="24"/>
              </w:rPr>
            </w:pPr>
            <w:r>
              <w:rPr>
                <w:rFonts w:ascii="Calibri" w:hAnsi="Calibri"/>
                <w:b/>
                <w:sz w:val="24"/>
                <w:szCs w:val="24"/>
              </w:rPr>
              <w:t>Please continue on an additional sheet as needed.</w:t>
            </w:r>
          </w:p>
        </w:tc>
      </w:tr>
      <w:tr w:rsidR="00F620A1" w14:paraId="6DBDFD21"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37800A8"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09F81B9F"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2CA4BB7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46B9CF2D"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614DDB98"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02EE45CB"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075207EE"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0E484FF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072FD5B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5125A946"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2CDBCCF1" w14:textId="77777777" w:rsidR="00F620A1" w:rsidRPr="00C82E8E" w:rsidRDefault="00F620A1" w:rsidP="00F620A1">
            <w:pPr>
              <w:rPr>
                <w:rFonts w:ascii="Calibri" w:hAnsi="Calibri"/>
                <w:b/>
                <w:sz w:val="28"/>
                <w:szCs w:val="24"/>
              </w:rPr>
            </w:pPr>
          </w:p>
        </w:tc>
      </w:tr>
      <w:tr w:rsidR="00F620A1" w14:paraId="376F5BE6" w14:textId="77777777" w:rsidTr="00793F1F">
        <w:trPr>
          <w:trHeight w:val="617"/>
          <w:jc w:val="center"/>
        </w:trPr>
        <w:tc>
          <w:tcPr>
            <w:tcW w:w="2543" w:type="dxa"/>
            <w:gridSpan w:val="7"/>
            <w:vMerge w:val="restart"/>
            <w:tcBorders>
              <w:left w:val="single" w:sz="4" w:space="0" w:color="auto"/>
              <w:right w:val="single" w:sz="4" w:space="0" w:color="auto"/>
            </w:tcBorders>
          </w:tcPr>
          <w:p w14:paraId="7106E8C9"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1D5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CBDCD88"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882A7E2" w14:textId="77777777" w:rsidR="00F620A1" w:rsidRPr="00C82E8E" w:rsidRDefault="00F620A1" w:rsidP="00F620A1">
            <w:pPr>
              <w:rPr>
                <w:rFonts w:ascii="Calibri" w:hAnsi="Calibri"/>
                <w:b/>
                <w:sz w:val="28"/>
                <w:szCs w:val="24"/>
              </w:rPr>
            </w:pPr>
          </w:p>
        </w:tc>
      </w:tr>
      <w:tr w:rsidR="00F620A1" w14:paraId="5764F8E9" w14:textId="77777777" w:rsidTr="00793F1F">
        <w:trPr>
          <w:trHeight w:val="617"/>
          <w:jc w:val="center"/>
        </w:trPr>
        <w:tc>
          <w:tcPr>
            <w:tcW w:w="2543" w:type="dxa"/>
            <w:gridSpan w:val="7"/>
            <w:vMerge/>
            <w:tcBorders>
              <w:left w:val="single" w:sz="4" w:space="0" w:color="auto"/>
              <w:right w:val="single" w:sz="4" w:space="0" w:color="auto"/>
            </w:tcBorders>
          </w:tcPr>
          <w:p w14:paraId="46255561"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149476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343FF4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2A3F7C4" w14:textId="77777777" w:rsidR="00F620A1" w:rsidRPr="00C82E8E" w:rsidRDefault="00F620A1" w:rsidP="00F620A1">
            <w:pPr>
              <w:rPr>
                <w:rFonts w:ascii="Calibri" w:hAnsi="Calibri"/>
                <w:b/>
                <w:sz w:val="28"/>
                <w:szCs w:val="24"/>
              </w:rPr>
            </w:pPr>
          </w:p>
        </w:tc>
      </w:tr>
      <w:tr w:rsidR="00F620A1" w14:paraId="757AF41B" w14:textId="77777777" w:rsidTr="00793F1F">
        <w:trPr>
          <w:trHeight w:val="617"/>
          <w:jc w:val="center"/>
        </w:trPr>
        <w:tc>
          <w:tcPr>
            <w:tcW w:w="2543" w:type="dxa"/>
            <w:gridSpan w:val="7"/>
            <w:vMerge w:val="restart"/>
            <w:tcBorders>
              <w:left w:val="single" w:sz="4" w:space="0" w:color="auto"/>
              <w:right w:val="single" w:sz="4" w:space="0" w:color="auto"/>
            </w:tcBorders>
          </w:tcPr>
          <w:p w14:paraId="57ADF34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475A2B67"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93FF4FE"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55A6A7A9" w14:textId="77777777" w:rsidR="00F620A1" w:rsidRPr="00C82E8E" w:rsidRDefault="00F620A1" w:rsidP="00F620A1">
            <w:pPr>
              <w:rPr>
                <w:rFonts w:ascii="Calibri" w:hAnsi="Calibri"/>
                <w:b/>
                <w:sz w:val="28"/>
                <w:szCs w:val="24"/>
              </w:rPr>
            </w:pPr>
          </w:p>
        </w:tc>
      </w:tr>
      <w:tr w:rsidR="00F620A1" w14:paraId="46DC0E3A" w14:textId="77777777" w:rsidTr="00793F1F">
        <w:trPr>
          <w:trHeight w:val="617"/>
          <w:jc w:val="center"/>
        </w:trPr>
        <w:tc>
          <w:tcPr>
            <w:tcW w:w="2543" w:type="dxa"/>
            <w:gridSpan w:val="7"/>
            <w:vMerge/>
            <w:tcBorders>
              <w:left w:val="single" w:sz="4" w:space="0" w:color="auto"/>
              <w:right w:val="single" w:sz="4" w:space="0" w:color="auto"/>
            </w:tcBorders>
          </w:tcPr>
          <w:p w14:paraId="08F3975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4027F7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6EE09FF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A64C4BB" w14:textId="77777777" w:rsidR="00F620A1" w:rsidRPr="00C82E8E" w:rsidRDefault="00F620A1" w:rsidP="00F620A1">
            <w:pPr>
              <w:rPr>
                <w:rFonts w:ascii="Calibri" w:hAnsi="Calibri"/>
                <w:b/>
                <w:sz w:val="28"/>
                <w:szCs w:val="24"/>
              </w:rPr>
            </w:pPr>
          </w:p>
        </w:tc>
      </w:tr>
      <w:tr w:rsidR="00F620A1" w14:paraId="6216CC87" w14:textId="77777777" w:rsidTr="00793F1F">
        <w:trPr>
          <w:trHeight w:val="617"/>
          <w:jc w:val="center"/>
        </w:trPr>
        <w:tc>
          <w:tcPr>
            <w:tcW w:w="2543" w:type="dxa"/>
            <w:gridSpan w:val="7"/>
            <w:vMerge w:val="restart"/>
            <w:tcBorders>
              <w:left w:val="single" w:sz="4" w:space="0" w:color="auto"/>
              <w:right w:val="single" w:sz="4" w:space="0" w:color="auto"/>
            </w:tcBorders>
          </w:tcPr>
          <w:p w14:paraId="031AAE2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98A5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1F77"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736F30C" w14:textId="77777777" w:rsidR="00F620A1" w:rsidRPr="00C82E8E" w:rsidRDefault="00F620A1" w:rsidP="00F620A1">
            <w:pPr>
              <w:rPr>
                <w:rFonts w:ascii="Calibri" w:hAnsi="Calibri"/>
                <w:b/>
                <w:sz w:val="28"/>
                <w:szCs w:val="24"/>
              </w:rPr>
            </w:pPr>
          </w:p>
        </w:tc>
      </w:tr>
      <w:tr w:rsidR="00F620A1" w14:paraId="60470E16"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1FB14796"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F14189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71001D3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C6CAD74" w14:textId="77777777" w:rsidR="00F620A1" w:rsidRPr="00C82E8E" w:rsidRDefault="00F620A1" w:rsidP="00F620A1">
            <w:pPr>
              <w:rPr>
                <w:rFonts w:ascii="Calibri" w:hAnsi="Calibri"/>
                <w:b/>
                <w:sz w:val="28"/>
                <w:szCs w:val="24"/>
              </w:rPr>
            </w:pPr>
          </w:p>
        </w:tc>
      </w:tr>
      <w:tr w:rsidR="00F620A1" w14:paraId="55184702" w14:textId="77777777" w:rsidTr="00793F1F">
        <w:trPr>
          <w:trHeight w:val="227"/>
          <w:jc w:val="center"/>
        </w:trPr>
        <w:tc>
          <w:tcPr>
            <w:tcW w:w="10173" w:type="dxa"/>
            <w:gridSpan w:val="24"/>
            <w:tcBorders>
              <w:top w:val="single" w:sz="4" w:space="0" w:color="auto"/>
              <w:left w:val="nil"/>
              <w:right w:val="nil"/>
            </w:tcBorders>
          </w:tcPr>
          <w:p w14:paraId="20F43EC1" w14:textId="77777777" w:rsidR="00F620A1" w:rsidRPr="00C82E8E" w:rsidRDefault="00F620A1" w:rsidP="00F620A1">
            <w:pPr>
              <w:rPr>
                <w:rFonts w:ascii="Calibri" w:hAnsi="Calibri"/>
                <w:b/>
                <w:sz w:val="18"/>
                <w:szCs w:val="24"/>
              </w:rPr>
            </w:pPr>
          </w:p>
        </w:tc>
      </w:tr>
      <w:tr w:rsidR="00F620A1" w14:paraId="2B6CA9FC"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1F68E9DA"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6E006AC"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35328E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02C1F68D"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61C3611"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36568FE0"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0854368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1BBA285" w14:textId="77777777" w:rsidR="00F620A1" w:rsidRPr="008F12B5" w:rsidRDefault="00F620A1" w:rsidP="00F620A1">
            <w:pPr>
              <w:rPr>
                <w:rFonts w:ascii="Calibri" w:hAnsi="Calibri"/>
                <w:b/>
                <w:sz w:val="24"/>
                <w:szCs w:val="24"/>
              </w:rPr>
            </w:pPr>
          </w:p>
        </w:tc>
      </w:tr>
      <w:tr w:rsidR="00F620A1" w14:paraId="1E4C78F6"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31DA49C3"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D0D1856"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76C934E7"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1FFF8352"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285DAEF1"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5D10561" w14:textId="77777777" w:rsidTr="00692573">
        <w:trPr>
          <w:trHeight w:val="3534"/>
          <w:jc w:val="center"/>
        </w:trPr>
        <w:tc>
          <w:tcPr>
            <w:tcW w:w="10173" w:type="dxa"/>
            <w:gridSpan w:val="24"/>
            <w:tcBorders>
              <w:left w:val="single" w:sz="4" w:space="0" w:color="auto"/>
              <w:right w:val="single" w:sz="4" w:space="0" w:color="auto"/>
            </w:tcBorders>
          </w:tcPr>
          <w:p w14:paraId="6A6B6B57" w14:textId="77777777" w:rsidR="00F620A1" w:rsidRDefault="00F620A1" w:rsidP="00F620A1">
            <w:pPr>
              <w:rPr>
                <w:rFonts w:ascii="Calibri" w:hAnsi="Calibri"/>
                <w:b/>
                <w:sz w:val="24"/>
                <w:szCs w:val="24"/>
              </w:rPr>
            </w:pPr>
          </w:p>
          <w:p w14:paraId="3601C91D" w14:textId="77777777" w:rsidR="00AB1D4F" w:rsidRDefault="00AB1D4F" w:rsidP="00F620A1">
            <w:pPr>
              <w:rPr>
                <w:rFonts w:ascii="Calibri" w:hAnsi="Calibri"/>
                <w:b/>
                <w:sz w:val="24"/>
                <w:szCs w:val="24"/>
              </w:rPr>
            </w:pPr>
          </w:p>
          <w:p w14:paraId="7D8D3593" w14:textId="77777777" w:rsidR="00AB1D4F" w:rsidRDefault="00AB1D4F" w:rsidP="00F620A1">
            <w:pPr>
              <w:rPr>
                <w:rFonts w:ascii="Calibri" w:hAnsi="Calibri"/>
                <w:b/>
                <w:sz w:val="24"/>
                <w:szCs w:val="24"/>
              </w:rPr>
            </w:pPr>
          </w:p>
          <w:p w14:paraId="2D4D32A7" w14:textId="77777777" w:rsidR="00AB1D4F" w:rsidRDefault="00AB1D4F" w:rsidP="00F620A1">
            <w:pPr>
              <w:rPr>
                <w:rFonts w:ascii="Calibri" w:hAnsi="Calibri"/>
                <w:b/>
                <w:sz w:val="24"/>
                <w:szCs w:val="24"/>
              </w:rPr>
            </w:pPr>
          </w:p>
          <w:p w14:paraId="059CFA07" w14:textId="77777777" w:rsidR="00AB1D4F" w:rsidRDefault="00AB1D4F" w:rsidP="00F620A1">
            <w:pPr>
              <w:rPr>
                <w:rFonts w:ascii="Calibri" w:hAnsi="Calibri"/>
                <w:b/>
                <w:sz w:val="24"/>
                <w:szCs w:val="24"/>
              </w:rPr>
            </w:pPr>
          </w:p>
          <w:p w14:paraId="72308B59" w14:textId="77777777" w:rsidR="00AB1D4F" w:rsidRDefault="00AB1D4F" w:rsidP="00F620A1">
            <w:pPr>
              <w:rPr>
                <w:rFonts w:ascii="Calibri" w:hAnsi="Calibri"/>
                <w:b/>
                <w:sz w:val="24"/>
                <w:szCs w:val="24"/>
              </w:rPr>
            </w:pPr>
          </w:p>
          <w:p w14:paraId="4B5EC6FF" w14:textId="77777777" w:rsidR="00AB1D4F" w:rsidRDefault="00AB1D4F" w:rsidP="00F620A1">
            <w:pPr>
              <w:rPr>
                <w:rFonts w:ascii="Calibri" w:hAnsi="Calibri"/>
                <w:b/>
                <w:sz w:val="24"/>
                <w:szCs w:val="24"/>
              </w:rPr>
            </w:pPr>
          </w:p>
          <w:p w14:paraId="0E05139C" w14:textId="77777777" w:rsidR="00AB1D4F" w:rsidRDefault="00AB1D4F" w:rsidP="00F620A1">
            <w:pPr>
              <w:rPr>
                <w:rFonts w:ascii="Calibri" w:hAnsi="Calibri"/>
                <w:b/>
                <w:sz w:val="24"/>
                <w:szCs w:val="24"/>
              </w:rPr>
            </w:pPr>
          </w:p>
          <w:p w14:paraId="73CDFB85" w14:textId="77777777" w:rsidR="00AB1D4F" w:rsidRDefault="00AB1D4F" w:rsidP="00F620A1">
            <w:pPr>
              <w:rPr>
                <w:rFonts w:ascii="Calibri" w:hAnsi="Calibri"/>
                <w:b/>
                <w:sz w:val="24"/>
                <w:szCs w:val="24"/>
              </w:rPr>
            </w:pPr>
          </w:p>
          <w:p w14:paraId="403711D5" w14:textId="77777777" w:rsidR="00AB1D4F" w:rsidRDefault="00AB1D4F" w:rsidP="00F620A1">
            <w:pPr>
              <w:rPr>
                <w:rFonts w:ascii="Calibri" w:hAnsi="Calibri"/>
                <w:b/>
                <w:sz w:val="24"/>
                <w:szCs w:val="24"/>
              </w:rPr>
            </w:pPr>
          </w:p>
          <w:p w14:paraId="1BB3DD3E" w14:textId="77777777" w:rsidR="00AB1D4F" w:rsidRDefault="00AB1D4F" w:rsidP="00F620A1">
            <w:pPr>
              <w:rPr>
                <w:rFonts w:ascii="Calibri" w:hAnsi="Calibri"/>
                <w:b/>
                <w:sz w:val="24"/>
                <w:szCs w:val="24"/>
              </w:rPr>
            </w:pPr>
          </w:p>
          <w:p w14:paraId="5E3B443A" w14:textId="77777777" w:rsidR="00AB1D4F" w:rsidRDefault="00AB1D4F" w:rsidP="00F620A1">
            <w:pPr>
              <w:rPr>
                <w:rFonts w:ascii="Calibri" w:hAnsi="Calibri"/>
                <w:b/>
                <w:sz w:val="24"/>
                <w:szCs w:val="24"/>
              </w:rPr>
            </w:pPr>
          </w:p>
          <w:p w14:paraId="22B54176" w14:textId="77777777" w:rsidR="00AB1D4F" w:rsidRDefault="00AB1D4F" w:rsidP="00F620A1">
            <w:pPr>
              <w:rPr>
                <w:rFonts w:ascii="Calibri" w:hAnsi="Calibri"/>
                <w:b/>
                <w:sz w:val="24"/>
                <w:szCs w:val="24"/>
              </w:rPr>
            </w:pPr>
          </w:p>
          <w:p w14:paraId="1E9CFDEC" w14:textId="77777777" w:rsidR="00AB1D4F" w:rsidRDefault="00AB1D4F" w:rsidP="00F620A1">
            <w:pPr>
              <w:rPr>
                <w:rFonts w:ascii="Calibri" w:hAnsi="Calibri"/>
                <w:b/>
                <w:sz w:val="24"/>
                <w:szCs w:val="24"/>
              </w:rPr>
            </w:pPr>
          </w:p>
          <w:p w14:paraId="07C6071A" w14:textId="77777777" w:rsidR="00AB1D4F" w:rsidRDefault="00AB1D4F" w:rsidP="00F620A1">
            <w:pPr>
              <w:rPr>
                <w:rFonts w:ascii="Calibri" w:hAnsi="Calibri"/>
                <w:b/>
                <w:sz w:val="24"/>
                <w:szCs w:val="24"/>
              </w:rPr>
            </w:pPr>
          </w:p>
          <w:p w14:paraId="530B250B" w14:textId="77777777" w:rsidR="00AB1D4F" w:rsidRDefault="00AB1D4F" w:rsidP="00F620A1">
            <w:pPr>
              <w:rPr>
                <w:rFonts w:ascii="Calibri" w:hAnsi="Calibri"/>
                <w:b/>
                <w:sz w:val="24"/>
                <w:szCs w:val="24"/>
              </w:rPr>
            </w:pPr>
          </w:p>
          <w:p w14:paraId="6D990477" w14:textId="77777777" w:rsidR="00AB1D4F" w:rsidRDefault="00AB1D4F" w:rsidP="00F620A1">
            <w:pPr>
              <w:rPr>
                <w:rFonts w:ascii="Calibri" w:hAnsi="Calibri"/>
                <w:b/>
                <w:sz w:val="24"/>
                <w:szCs w:val="24"/>
              </w:rPr>
            </w:pPr>
          </w:p>
          <w:p w14:paraId="224D3188" w14:textId="77777777" w:rsidR="00AB1D4F" w:rsidRDefault="00AB1D4F" w:rsidP="00F620A1">
            <w:pPr>
              <w:rPr>
                <w:rFonts w:ascii="Calibri" w:hAnsi="Calibri"/>
                <w:b/>
                <w:sz w:val="24"/>
                <w:szCs w:val="24"/>
              </w:rPr>
            </w:pPr>
          </w:p>
          <w:p w14:paraId="06720241" w14:textId="77777777" w:rsidR="00AB1D4F" w:rsidRDefault="00AB1D4F" w:rsidP="00F620A1">
            <w:pPr>
              <w:rPr>
                <w:rFonts w:ascii="Calibri" w:hAnsi="Calibri"/>
                <w:b/>
                <w:sz w:val="24"/>
                <w:szCs w:val="24"/>
              </w:rPr>
            </w:pPr>
          </w:p>
          <w:p w14:paraId="5ECD34E7" w14:textId="77777777" w:rsidR="00AB1D4F" w:rsidRDefault="00AB1D4F" w:rsidP="00F620A1">
            <w:pPr>
              <w:rPr>
                <w:rFonts w:ascii="Calibri" w:hAnsi="Calibri"/>
                <w:b/>
                <w:sz w:val="24"/>
                <w:szCs w:val="24"/>
              </w:rPr>
            </w:pPr>
          </w:p>
          <w:p w14:paraId="01737217" w14:textId="77777777" w:rsidR="00AB1D4F" w:rsidRDefault="00AB1D4F" w:rsidP="00F620A1">
            <w:pPr>
              <w:rPr>
                <w:rFonts w:ascii="Calibri" w:hAnsi="Calibri"/>
                <w:b/>
                <w:sz w:val="24"/>
                <w:szCs w:val="24"/>
              </w:rPr>
            </w:pPr>
          </w:p>
          <w:p w14:paraId="44EC8C9C" w14:textId="77777777" w:rsidR="00AB1D4F" w:rsidRDefault="00AB1D4F" w:rsidP="00F620A1">
            <w:pPr>
              <w:rPr>
                <w:rFonts w:ascii="Calibri" w:hAnsi="Calibri"/>
                <w:b/>
                <w:sz w:val="24"/>
                <w:szCs w:val="24"/>
              </w:rPr>
            </w:pPr>
          </w:p>
          <w:p w14:paraId="41DB159D" w14:textId="77777777" w:rsidR="00AB1D4F" w:rsidRDefault="00AB1D4F" w:rsidP="00F620A1">
            <w:pPr>
              <w:rPr>
                <w:rFonts w:ascii="Calibri" w:hAnsi="Calibri"/>
                <w:b/>
                <w:sz w:val="24"/>
                <w:szCs w:val="24"/>
              </w:rPr>
            </w:pPr>
          </w:p>
          <w:p w14:paraId="0CD8FE48" w14:textId="77777777" w:rsidR="00AB1D4F" w:rsidRDefault="00AB1D4F" w:rsidP="00F620A1">
            <w:pPr>
              <w:rPr>
                <w:rFonts w:ascii="Calibri" w:hAnsi="Calibri"/>
                <w:b/>
                <w:sz w:val="24"/>
                <w:szCs w:val="24"/>
              </w:rPr>
            </w:pPr>
          </w:p>
          <w:p w14:paraId="7B9FC640" w14:textId="77777777" w:rsidR="00AB1D4F" w:rsidRDefault="00AB1D4F" w:rsidP="00F620A1">
            <w:pPr>
              <w:rPr>
                <w:rFonts w:ascii="Calibri" w:hAnsi="Calibri"/>
                <w:b/>
                <w:sz w:val="24"/>
                <w:szCs w:val="24"/>
              </w:rPr>
            </w:pPr>
          </w:p>
          <w:p w14:paraId="3B858AFF" w14:textId="77777777" w:rsidR="00AB1D4F" w:rsidRDefault="00AB1D4F" w:rsidP="00F620A1">
            <w:pPr>
              <w:rPr>
                <w:rFonts w:ascii="Calibri" w:hAnsi="Calibri"/>
                <w:b/>
                <w:sz w:val="24"/>
                <w:szCs w:val="24"/>
              </w:rPr>
            </w:pPr>
          </w:p>
          <w:p w14:paraId="0D323B52" w14:textId="77777777" w:rsidR="00AB1D4F" w:rsidRDefault="00AB1D4F" w:rsidP="00F620A1">
            <w:pPr>
              <w:rPr>
                <w:rFonts w:ascii="Calibri" w:hAnsi="Calibri"/>
                <w:b/>
                <w:sz w:val="24"/>
                <w:szCs w:val="24"/>
              </w:rPr>
            </w:pPr>
          </w:p>
          <w:p w14:paraId="5B1A74BB" w14:textId="77777777" w:rsidR="00AB1D4F" w:rsidRDefault="00AB1D4F" w:rsidP="00F620A1">
            <w:pPr>
              <w:rPr>
                <w:rFonts w:ascii="Calibri" w:hAnsi="Calibri"/>
                <w:b/>
                <w:sz w:val="24"/>
                <w:szCs w:val="24"/>
              </w:rPr>
            </w:pPr>
          </w:p>
          <w:p w14:paraId="20FD0FC3" w14:textId="77777777" w:rsidR="00AB1D4F" w:rsidRDefault="00AB1D4F" w:rsidP="00F620A1">
            <w:pPr>
              <w:rPr>
                <w:rFonts w:ascii="Calibri" w:hAnsi="Calibri"/>
                <w:b/>
                <w:sz w:val="24"/>
                <w:szCs w:val="24"/>
              </w:rPr>
            </w:pPr>
          </w:p>
          <w:p w14:paraId="27527FE9" w14:textId="77777777" w:rsidR="00AB1D4F" w:rsidRDefault="00AB1D4F" w:rsidP="00F620A1">
            <w:pPr>
              <w:rPr>
                <w:rFonts w:ascii="Calibri" w:hAnsi="Calibri"/>
                <w:b/>
                <w:sz w:val="24"/>
                <w:szCs w:val="24"/>
              </w:rPr>
            </w:pPr>
          </w:p>
          <w:p w14:paraId="2301DFD8" w14:textId="77777777" w:rsidR="00AB1D4F" w:rsidRDefault="00AB1D4F" w:rsidP="00F620A1">
            <w:pPr>
              <w:rPr>
                <w:rFonts w:ascii="Calibri" w:hAnsi="Calibri"/>
                <w:b/>
                <w:sz w:val="24"/>
                <w:szCs w:val="24"/>
              </w:rPr>
            </w:pPr>
          </w:p>
          <w:p w14:paraId="19F51EEA" w14:textId="77777777" w:rsidR="00AB1D4F" w:rsidRDefault="00AB1D4F" w:rsidP="00F620A1">
            <w:pPr>
              <w:rPr>
                <w:rFonts w:ascii="Calibri" w:hAnsi="Calibri"/>
                <w:b/>
                <w:sz w:val="24"/>
                <w:szCs w:val="24"/>
              </w:rPr>
            </w:pPr>
          </w:p>
          <w:p w14:paraId="6BAFA862" w14:textId="77777777" w:rsidR="00AB1D4F" w:rsidRDefault="00AB1D4F" w:rsidP="00F620A1">
            <w:pPr>
              <w:rPr>
                <w:rFonts w:ascii="Calibri" w:hAnsi="Calibri"/>
                <w:b/>
                <w:sz w:val="24"/>
                <w:szCs w:val="24"/>
              </w:rPr>
            </w:pPr>
          </w:p>
          <w:p w14:paraId="4CDBAC57" w14:textId="77777777" w:rsidR="00AB1D4F" w:rsidRDefault="00AB1D4F" w:rsidP="00F620A1">
            <w:pPr>
              <w:rPr>
                <w:rFonts w:ascii="Calibri" w:hAnsi="Calibri"/>
                <w:b/>
                <w:sz w:val="24"/>
                <w:szCs w:val="24"/>
              </w:rPr>
            </w:pPr>
          </w:p>
          <w:p w14:paraId="226F5F72" w14:textId="77777777" w:rsidR="00AB1D4F" w:rsidRDefault="00AB1D4F" w:rsidP="00F620A1">
            <w:pPr>
              <w:rPr>
                <w:rFonts w:ascii="Calibri" w:hAnsi="Calibri"/>
                <w:b/>
                <w:sz w:val="24"/>
                <w:szCs w:val="24"/>
              </w:rPr>
            </w:pPr>
          </w:p>
          <w:p w14:paraId="25AD6A16" w14:textId="77777777" w:rsidR="00AB1D4F" w:rsidRDefault="00AB1D4F" w:rsidP="00F620A1">
            <w:pPr>
              <w:rPr>
                <w:rFonts w:ascii="Calibri" w:hAnsi="Calibri"/>
                <w:b/>
                <w:sz w:val="24"/>
                <w:szCs w:val="24"/>
              </w:rPr>
            </w:pPr>
          </w:p>
          <w:p w14:paraId="08CBA763" w14:textId="77777777" w:rsidR="00017751" w:rsidRDefault="00017751" w:rsidP="00F620A1">
            <w:pPr>
              <w:rPr>
                <w:rFonts w:ascii="Calibri" w:hAnsi="Calibri"/>
                <w:b/>
                <w:sz w:val="24"/>
                <w:szCs w:val="24"/>
              </w:rPr>
            </w:pPr>
          </w:p>
          <w:p w14:paraId="07E128D5" w14:textId="77777777" w:rsidR="00017751" w:rsidRDefault="00017751" w:rsidP="00F620A1">
            <w:pPr>
              <w:rPr>
                <w:rFonts w:ascii="Calibri" w:hAnsi="Calibri"/>
                <w:b/>
                <w:sz w:val="24"/>
                <w:szCs w:val="24"/>
              </w:rPr>
            </w:pPr>
          </w:p>
          <w:p w14:paraId="63E818C4" w14:textId="77777777" w:rsidR="00017751" w:rsidRDefault="00017751" w:rsidP="00F620A1">
            <w:pPr>
              <w:rPr>
                <w:rFonts w:ascii="Calibri" w:hAnsi="Calibri"/>
                <w:b/>
                <w:sz w:val="24"/>
                <w:szCs w:val="24"/>
              </w:rPr>
            </w:pPr>
          </w:p>
          <w:p w14:paraId="5A0B098B" w14:textId="77777777" w:rsidR="00017751" w:rsidRDefault="00017751" w:rsidP="00F620A1">
            <w:pPr>
              <w:rPr>
                <w:rFonts w:ascii="Calibri" w:hAnsi="Calibri"/>
                <w:b/>
                <w:sz w:val="24"/>
                <w:szCs w:val="24"/>
              </w:rPr>
            </w:pPr>
          </w:p>
          <w:p w14:paraId="7479FA60" w14:textId="77777777" w:rsidR="00017751" w:rsidRDefault="00017751" w:rsidP="00F620A1">
            <w:pPr>
              <w:rPr>
                <w:rFonts w:ascii="Calibri" w:hAnsi="Calibri"/>
                <w:b/>
                <w:sz w:val="24"/>
                <w:szCs w:val="24"/>
              </w:rPr>
            </w:pPr>
          </w:p>
          <w:p w14:paraId="06872FC3" w14:textId="77777777" w:rsidR="00017751" w:rsidRDefault="00017751" w:rsidP="00F620A1">
            <w:pPr>
              <w:rPr>
                <w:rFonts w:ascii="Calibri" w:hAnsi="Calibri"/>
                <w:b/>
                <w:sz w:val="24"/>
                <w:szCs w:val="24"/>
              </w:rPr>
            </w:pPr>
          </w:p>
          <w:p w14:paraId="0B3FFB20" w14:textId="77777777" w:rsidR="00017751" w:rsidRDefault="00017751" w:rsidP="00F620A1">
            <w:pPr>
              <w:rPr>
                <w:rFonts w:ascii="Calibri" w:hAnsi="Calibri"/>
                <w:b/>
                <w:sz w:val="24"/>
                <w:szCs w:val="24"/>
              </w:rPr>
            </w:pPr>
          </w:p>
          <w:p w14:paraId="30919F57" w14:textId="77777777" w:rsidR="00692573" w:rsidRDefault="00692573" w:rsidP="00F620A1">
            <w:pPr>
              <w:rPr>
                <w:rFonts w:ascii="Calibri" w:hAnsi="Calibri"/>
                <w:b/>
                <w:sz w:val="24"/>
                <w:szCs w:val="24"/>
              </w:rPr>
            </w:pPr>
          </w:p>
          <w:p w14:paraId="5D9AA698" w14:textId="77777777" w:rsidR="00692573" w:rsidRDefault="00692573" w:rsidP="00F620A1">
            <w:pPr>
              <w:rPr>
                <w:rFonts w:ascii="Calibri" w:hAnsi="Calibri"/>
                <w:b/>
                <w:sz w:val="24"/>
                <w:szCs w:val="24"/>
              </w:rPr>
            </w:pPr>
          </w:p>
          <w:p w14:paraId="10F5F4D5" w14:textId="77777777" w:rsidR="00692573" w:rsidRDefault="00692573" w:rsidP="00F620A1">
            <w:pPr>
              <w:rPr>
                <w:rFonts w:ascii="Calibri" w:hAnsi="Calibri"/>
                <w:b/>
                <w:sz w:val="24"/>
                <w:szCs w:val="24"/>
              </w:rPr>
            </w:pPr>
          </w:p>
          <w:p w14:paraId="46BE3A2A" w14:textId="77777777" w:rsidR="00692573" w:rsidRDefault="00692573" w:rsidP="00F620A1">
            <w:pPr>
              <w:rPr>
                <w:rFonts w:ascii="Calibri" w:hAnsi="Calibri"/>
                <w:b/>
                <w:sz w:val="24"/>
                <w:szCs w:val="24"/>
              </w:rPr>
            </w:pPr>
          </w:p>
          <w:p w14:paraId="0ACA2C3C" w14:textId="77777777" w:rsidR="00692573" w:rsidRDefault="00692573" w:rsidP="00F620A1">
            <w:pPr>
              <w:rPr>
                <w:rFonts w:ascii="Calibri" w:hAnsi="Calibri"/>
                <w:b/>
                <w:sz w:val="24"/>
                <w:szCs w:val="24"/>
              </w:rPr>
            </w:pPr>
          </w:p>
          <w:p w14:paraId="090FBE83" w14:textId="77777777" w:rsidR="00692573" w:rsidRDefault="00692573" w:rsidP="00F620A1">
            <w:pPr>
              <w:rPr>
                <w:rFonts w:ascii="Calibri" w:hAnsi="Calibri"/>
                <w:b/>
                <w:sz w:val="24"/>
                <w:szCs w:val="24"/>
              </w:rPr>
            </w:pPr>
          </w:p>
          <w:p w14:paraId="3C0C4A5B" w14:textId="77777777" w:rsidR="00692573" w:rsidRDefault="00692573" w:rsidP="00F620A1">
            <w:pPr>
              <w:rPr>
                <w:rFonts w:ascii="Calibri" w:hAnsi="Calibri"/>
                <w:b/>
                <w:sz w:val="24"/>
                <w:szCs w:val="24"/>
              </w:rPr>
            </w:pPr>
          </w:p>
          <w:p w14:paraId="3E8D69B0" w14:textId="77777777" w:rsidR="00692573" w:rsidRDefault="00692573" w:rsidP="00F620A1">
            <w:pPr>
              <w:rPr>
                <w:rFonts w:ascii="Calibri" w:hAnsi="Calibri"/>
                <w:b/>
                <w:sz w:val="24"/>
                <w:szCs w:val="24"/>
              </w:rPr>
            </w:pPr>
          </w:p>
          <w:p w14:paraId="521C5C9A" w14:textId="77777777" w:rsidR="00692573" w:rsidRDefault="00692573" w:rsidP="00F620A1">
            <w:pPr>
              <w:rPr>
                <w:rFonts w:ascii="Calibri" w:hAnsi="Calibri"/>
                <w:b/>
                <w:sz w:val="24"/>
                <w:szCs w:val="24"/>
              </w:rPr>
            </w:pPr>
          </w:p>
          <w:p w14:paraId="25196DB8" w14:textId="77777777" w:rsidR="00692573" w:rsidRDefault="00692573" w:rsidP="00F620A1">
            <w:pPr>
              <w:rPr>
                <w:rFonts w:ascii="Calibri" w:hAnsi="Calibri"/>
                <w:b/>
                <w:sz w:val="24"/>
                <w:szCs w:val="24"/>
              </w:rPr>
            </w:pPr>
          </w:p>
          <w:p w14:paraId="5B92E34A" w14:textId="77777777" w:rsidR="002929FB" w:rsidRDefault="002929FB" w:rsidP="00F620A1">
            <w:pPr>
              <w:rPr>
                <w:rFonts w:ascii="Calibri" w:hAnsi="Calibri"/>
                <w:b/>
                <w:sz w:val="24"/>
                <w:szCs w:val="24"/>
              </w:rPr>
            </w:pPr>
          </w:p>
          <w:p w14:paraId="2D26779C" w14:textId="77777777" w:rsidR="002929FB" w:rsidRDefault="002929FB" w:rsidP="00F620A1">
            <w:pPr>
              <w:rPr>
                <w:rFonts w:ascii="Calibri" w:hAnsi="Calibri"/>
                <w:b/>
                <w:sz w:val="24"/>
                <w:szCs w:val="24"/>
              </w:rPr>
            </w:pPr>
          </w:p>
          <w:p w14:paraId="37C75A76" w14:textId="77777777" w:rsidR="002929FB" w:rsidRDefault="002929FB" w:rsidP="00F620A1">
            <w:pPr>
              <w:rPr>
                <w:rFonts w:ascii="Calibri" w:hAnsi="Calibri"/>
                <w:b/>
                <w:sz w:val="24"/>
                <w:szCs w:val="24"/>
              </w:rPr>
            </w:pPr>
          </w:p>
          <w:p w14:paraId="75E642F2" w14:textId="77777777" w:rsidR="002929FB" w:rsidRDefault="002929FB" w:rsidP="00F620A1">
            <w:pPr>
              <w:rPr>
                <w:rFonts w:ascii="Calibri" w:hAnsi="Calibri"/>
                <w:b/>
                <w:sz w:val="24"/>
                <w:szCs w:val="24"/>
              </w:rPr>
            </w:pPr>
          </w:p>
          <w:p w14:paraId="1DA33534" w14:textId="77777777" w:rsidR="002929FB" w:rsidRDefault="002929FB" w:rsidP="00F620A1">
            <w:pPr>
              <w:rPr>
                <w:rFonts w:ascii="Calibri" w:hAnsi="Calibri"/>
                <w:b/>
                <w:sz w:val="24"/>
                <w:szCs w:val="24"/>
              </w:rPr>
            </w:pPr>
          </w:p>
          <w:p w14:paraId="193CC5F6" w14:textId="77777777" w:rsidR="002929FB" w:rsidRDefault="002929FB" w:rsidP="00F620A1">
            <w:pPr>
              <w:rPr>
                <w:rFonts w:ascii="Calibri" w:hAnsi="Calibri"/>
                <w:b/>
                <w:sz w:val="24"/>
                <w:szCs w:val="24"/>
              </w:rPr>
            </w:pPr>
          </w:p>
          <w:p w14:paraId="4B833F70" w14:textId="77777777" w:rsidR="00692573" w:rsidRDefault="00692573" w:rsidP="00F620A1">
            <w:pPr>
              <w:rPr>
                <w:rFonts w:ascii="Calibri" w:hAnsi="Calibri"/>
                <w:b/>
                <w:sz w:val="24"/>
                <w:szCs w:val="24"/>
              </w:rPr>
            </w:pPr>
          </w:p>
          <w:p w14:paraId="05259A10" w14:textId="77777777" w:rsidR="00692573" w:rsidRDefault="00692573" w:rsidP="00F620A1">
            <w:pPr>
              <w:rPr>
                <w:rFonts w:ascii="Calibri" w:hAnsi="Calibri"/>
                <w:b/>
                <w:sz w:val="24"/>
                <w:szCs w:val="24"/>
              </w:rPr>
            </w:pPr>
          </w:p>
          <w:p w14:paraId="0E93FA48" w14:textId="77777777" w:rsidR="00692573" w:rsidRDefault="00692573" w:rsidP="00F620A1">
            <w:pPr>
              <w:rPr>
                <w:rFonts w:ascii="Calibri" w:hAnsi="Calibri"/>
                <w:b/>
                <w:sz w:val="24"/>
                <w:szCs w:val="24"/>
              </w:rPr>
            </w:pPr>
          </w:p>
          <w:p w14:paraId="5DF564E9" w14:textId="77777777" w:rsidR="00692573" w:rsidRDefault="00692573" w:rsidP="00F620A1">
            <w:pPr>
              <w:rPr>
                <w:rFonts w:ascii="Calibri" w:hAnsi="Calibri"/>
                <w:b/>
                <w:sz w:val="24"/>
                <w:szCs w:val="24"/>
              </w:rPr>
            </w:pPr>
          </w:p>
          <w:p w14:paraId="2A2D26CC" w14:textId="77777777" w:rsidR="002929FB" w:rsidRDefault="002929FB" w:rsidP="00F620A1">
            <w:pPr>
              <w:rPr>
                <w:rFonts w:ascii="Calibri" w:hAnsi="Calibri"/>
                <w:b/>
                <w:sz w:val="24"/>
                <w:szCs w:val="24"/>
              </w:rPr>
            </w:pPr>
          </w:p>
          <w:p w14:paraId="21362605" w14:textId="77777777" w:rsidR="002929FB" w:rsidRDefault="002929FB" w:rsidP="00F620A1">
            <w:pPr>
              <w:rPr>
                <w:rFonts w:ascii="Calibri" w:hAnsi="Calibri"/>
                <w:b/>
                <w:sz w:val="24"/>
                <w:szCs w:val="24"/>
              </w:rPr>
            </w:pPr>
          </w:p>
          <w:p w14:paraId="355D535A" w14:textId="77777777" w:rsidR="002929FB" w:rsidRDefault="002929FB" w:rsidP="00F620A1">
            <w:pPr>
              <w:rPr>
                <w:rFonts w:ascii="Calibri" w:hAnsi="Calibri"/>
                <w:b/>
                <w:sz w:val="24"/>
                <w:szCs w:val="24"/>
              </w:rPr>
            </w:pPr>
          </w:p>
          <w:p w14:paraId="58536CC0" w14:textId="77777777" w:rsidR="002929FB" w:rsidRDefault="002929FB" w:rsidP="00F620A1">
            <w:pPr>
              <w:rPr>
                <w:rFonts w:ascii="Calibri" w:hAnsi="Calibri"/>
                <w:b/>
                <w:sz w:val="24"/>
                <w:szCs w:val="24"/>
              </w:rPr>
            </w:pPr>
          </w:p>
          <w:p w14:paraId="137FDF6A" w14:textId="77777777" w:rsidR="002929FB" w:rsidRDefault="002929FB" w:rsidP="00F620A1">
            <w:pPr>
              <w:rPr>
                <w:rFonts w:ascii="Calibri" w:hAnsi="Calibri"/>
                <w:b/>
                <w:sz w:val="24"/>
                <w:szCs w:val="24"/>
              </w:rPr>
            </w:pPr>
          </w:p>
          <w:p w14:paraId="2BAA9AEF" w14:textId="77777777" w:rsidR="002929FB" w:rsidRDefault="002929FB" w:rsidP="00F620A1">
            <w:pPr>
              <w:rPr>
                <w:rFonts w:ascii="Calibri" w:hAnsi="Calibri"/>
                <w:b/>
                <w:sz w:val="24"/>
                <w:szCs w:val="24"/>
              </w:rPr>
            </w:pPr>
          </w:p>
          <w:p w14:paraId="4B0689DB" w14:textId="77777777" w:rsidR="002929FB" w:rsidRDefault="002929FB" w:rsidP="00F620A1">
            <w:pPr>
              <w:rPr>
                <w:rFonts w:ascii="Calibri" w:hAnsi="Calibri"/>
                <w:b/>
                <w:sz w:val="24"/>
                <w:szCs w:val="24"/>
              </w:rPr>
            </w:pPr>
          </w:p>
          <w:p w14:paraId="54E377E4" w14:textId="77777777" w:rsidR="002929FB" w:rsidRDefault="002929FB" w:rsidP="00F620A1">
            <w:pPr>
              <w:rPr>
                <w:rFonts w:ascii="Calibri" w:hAnsi="Calibri"/>
                <w:b/>
                <w:sz w:val="24"/>
                <w:szCs w:val="24"/>
              </w:rPr>
            </w:pPr>
          </w:p>
          <w:p w14:paraId="357B3DCB" w14:textId="77777777" w:rsidR="002929FB" w:rsidRDefault="002929FB" w:rsidP="00F620A1">
            <w:pPr>
              <w:rPr>
                <w:rFonts w:ascii="Calibri" w:hAnsi="Calibri"/>
                <w:b/>
                <w:sz w:val="24"/>
                <w:szCs w:val="24"/>
              </w:rPr>
            </w:pPr>
          </w:p>
          <w:p w14:paraId="53FE7806" w14:textId="77777777" w:rsidR="002929FB" w:rsidRDefault="002929FB" w:rsidP="00F620A1">
            <w:pPr>
              <w:rPr>
                <w:rFonts w:ascii="Calibri" w:hAnsi="Calibri"/>
                <w:b/>
                <w:sz w:val="24"/>
                <w:szCs w:val="24"/>
              </w:rPr>
            </w:pPr>
          </w:p>
          <w:p w14:paraId="644F71DE" w14:textId="77777777" w:rsidR="002929FB" w:rsidRDefault="002929FB" w:rsidP="00F620A1">
            <w:pPr>
              <w:rPr>
                <w:rFonts w:ascii="Calibri" w:hAnsi="Calibri"/>
                <w:b/>
                <w:sz w:val="24"/>
                <w:szCs w:val="24"/>
              </w:rPr>
            </w:pPr>
          </w:p>
          <w:p w14:paraId="56D03CDF" w14:textId="77777777" w:rsidR="002929FB" w:rsidRDefault="002929FB" w:rsidP="00F620A1">
            <w:pPr>
              <w:rPr>
                <w:rFonts w:ascii="Calibri" w:hAnsi="Calibri"/>
                <w:b/>
                <w:sz w:val="24"/>
                <w:szCs w:val="24"/>
              </w:rPr>
            </w:pPr>
          </w:p>
          <w:p w14:paraId="0DBC0E15" w14:textId="77777777" w:rsidR="002929FB" w:rsidRDefault="002929FB" w:rsidP="00F620A1">
            <w:pPr>
              <w:rPr>
                <w:rFonts w:ascii="Calibri" w:hAnsi="Calibri"/>
                <w:b/>
                <w:sz w:val="24"/>
                <w:szCs w:val="24"/>
              </w:rPr>
            </w:pPr>
          </w:p>
          <w:p w14:paraId="0274F1A8" w14:textId="77777777" w:rsidR="002929FB" w:rsidRDefault="002929FB" w:rsidP="00F620A1">
            <w:pPr>
              <w:rPr>
                <w:rFonts w:ascii="Calibri" w:hAnsi="Calibri"/>
                <w:b/>
                <w:sz w:val="24"/>
                <w:szCs w:val="24"/>
              </w:rPr>
            </w:pPr>
          </w:p>
          <w:p w14:paraId="5B676C15" w14:textId="77777777" w:rsidR="002929FB" w:rsidRDefault="002929FB" w:rsidP="00F620A1">
            <w:pPr>
              <w:rPr>
                <w:rFonts w:ascii="Calibri" w:hAnsi="Calibri"/>
                <w:b/>
                <w:sz w:val="24"/>
                <w:szCs w:val="24"/>
              </w:rPr>
            </w:pPr>
          </w:p>
          <w:p w14:paraId="29AA485C" w14:textId="77777777" w:rsidR="002929FB" w:rsidRDefault="002929FB" w:rsidP="00F620A1">
            <w:pPr>
              <w:rPr>
                <w:rFonts w:ascii="Calibri" w:hAnsi="Calibri"/>
                <w:b/>
                <w:sz w:val="24"/>
                <w:szCs w:val="24"/>
              </w:rPr>
            </w:pPr>
          </w:p>
          <w:p w14:paraId="04A6BD07" w14:textId="77777777" w:rsidR="00017751" w:rsidRDefault="00017751" w:rsidP="00F620A1">
            <w:pPr>
              <w:rPr>
                <w:rFonts w:ascii="Calibri" w:hAnsi="Calibri"/>
                <w:b/>
                <w:sz w:val="24"/>
                <w:szCs w:val="24"/>
              </w:rPr>
            </w:pPr>
          </w:p>
          <w:p w14:paraId="0BAE7396" w14:textId="77777777" w:rsidR="00017751" w:rsidRDefault="00017751" w:rsidP="00F620A1">
            <w:pPr>
              <w:rPr>
                <w:rFonts w:ascii="Calibri" w:hAnsi="Calibri"/>
                <w:b/>
                <w:sz w:val="24"/>
                <w:szCs w:val="24"/>
              </w:rPr>
            </w:pPr>
          </w:p>
          <w:p w14:paraId="3E950441" w14:textId="77777777" w:rsidR="00017751" w:rsidRPr="008F12B5" w:rsidRDefault="00017751" w:rsidP="00F620A1">
            <w:pPr>
              <w:rPr>
                <w:rFonts w:ascii="Calibri" w:hAnsi="Calibri"/>
                <w:b/>
                <w:sz w:val="24"/>
                <w:szCs w:val="24"/>
              </w:rPr>
            </w:pPr>
          </w:p>
        </w:tc>
      </w:tr>
    </w:tbl>
    <w:p w14:paraId="6EC85D49" w14:textId="77777777" w:rsidR="002929FB" w:rsidRDefault="002929FB" w:rsidP="00866E5E">
      <w:pPr>
        <w:spacing w:after="0" w:line="240" w:lineRule="auto"/>
        <w:rPr>
          <w:rFonts w:ascii="Calibri" w:eastAsia="Times New Roman" w:hAnsi="Calibri" w:cs="Calibri"/>
          <w:b/>
          <w:sz w:val="28"/>
          <w:szCs w:val="28"/>
        </w:rPr>
      </w:pPr>
    </w:p>
    <w:p w14:paraId="17AFADE3" w14:textId="77777777" w:rsidR="00B01352" w:rsidRDefault="00B01352" w:rsidP="00866E5E">
      <w:pPr>
        <w:spacing w:after="0" w:line="240" w:lineRule="auto"/>
        <w:rPr>
          <w:rFonts w:ascii="Calibri" w:eastAsia="Times New Roman" w:hAnsi="Calibri" w:cs="Calibri"/>
          <w:b/>
          <w:sz w:val="28"/>
          <w:szCs w:val="28"/>
        </w:rPr>
      </w:pPr>
    </w:p>
    <w:p w14:paraId="49AE946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497F7946" w14:textId="77777777" w:rsidR="00866E5E" w:rsidRPr="00866E5E" w:rsidRDefault="00866E5E" w:rsidP="00866E5E">
      <w:pPr>
        <w:spacing w:after="0" w:line="240" w:lineRule="auto"/>
        <w:rPr>
          <w:rFonts w:ascii="Calibri" w:eastAsia="Times New Roman" w:hAnsi="Calibri" w:cs="Calibri"/>
          <w:sz w:val="16"/>
          <w:szCs w:val="28"/>
        </w:rPr>
      </w:pPr>
    </w:p>
    <w:p w14:paraId="3A5C4E11"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in order to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022BC1A3"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7D9725D0" w14:textId="77777777" w:rsidTr="00866E5E">
        <w:trPr>
          <w:trHeight w:val="227"/>
          <w:jc w:val="center"/>
        </w:trPr>
        <w:tc>
          <w:tcPr>
            <w:tcW w:w="10305" w:type="dxa"/>
            <w:gridSpan w:val="3"/>
            <w:shd w:val="clear" w:color="auto" w:fill="B6DDE8"/>
          </w:tcPr>
          <w:p w14:paraId="63B04D6C"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239E65A8" w14:textId="77777777" w:rsidTr="002B69C3">
        <w:trPr>
          <w:trHeight w:val="337"/>
          <w:jc w:val="center"/>
        </w:trPr>
        <w:tc>
          <w:tcPr>
            <w:tcW w:w="1829" w:type="dxa"/>
            <w:vMerge w:val="restart"/>
          </w:tcPr>
          <w:p w14:paraId="2A929D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55BFFB15"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EndPr/>
          <w:sdtContent>
            <w:tc>
              <w:tcPr>
                <w:tcW w:w="2825" w:type="dxa"/>
                <w:vAlign w:val="center"/>
              </w:tcPr>
              <w:p w14:paraId="41104ADE"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2914F241" w14:textId="77777777" w:rsidR="00866E5E" w:rsidRPr="00866E5E" w:rsidRDefault="00A86E47"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28398C81" w14:textId="77777777" w:rsidTr="002B69C3">
        <w:trPr>
          <w:trHeight w:val="337"/>
          <w:jc w:val="center"/>
        </w:trPr>
        <w:tc>
          <w:tcPr>
            <w:tcW w:w="1829" w:type="dxa"/>
            <w:vMerge/>
          </w:tcPr>
          <w:p w14:paraId="0EAEA0CC"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EndPr/>
          <w:sdtContent>
            <w:tc>
              <w:tcPr>
                <w:tcW w:w="2825" w:type="dxa"/>
                <w:vAlign w:val="center"/>
              </w:tcPr>
              <w:p w14:paraId="5C5B5F84"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386C27A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42D0071B"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362BFD73" w14:textId="77777777" w:rsidTr="00080410">
        <w:trPr>
          <w:trHeight w:val="20"/>
          <w:jc w:val="center"/>
        </w:trPr>
        <w:tc>
          <w:tcPr>
            <w:tcW w:w="10314" w:type="dxa"/>
            <w:gridSpan w:val="2"/>
            <w:shd w:val="clear" w:color="auto" w:fill="B6DDE8"/>
            <w:vAlign w:val="center"/>
          </w:tcPr>
          <w:p w14:paraId="41AD734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2B9417C0" w14:textId="77777777" w:rsidTr="00080410">
        <w:trPr>
          <w:trHeight w:val="20"/>
          <w:jc w:val="center"/>
        </w:trPr>
        <w:tc>
          <w:tcPr>
            <w:tcW w:w="5542" w:type="dxa"/>
            <w:vAlign w:val="center"/>
          </w:tcPr>
          <w:p w14:paraId="50A70762"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32D315F1" w14:textId="77777777" w:rsidR="00866E5E" w:rsidRPr="00866E5E" w:rsidRDefault="00866E5E" w:rsidP="00866E5E">
            <w:pPr>
              <w:spacing w:after="0" w:line="240" w:lineRule="auto"/>
              <w:rPr>
                <w:rFonts w:ascii="Calibri" w:eastAsia="Times New Roman" w:hAnsi="Calibri" w:cs="Calibri"/>
                <w:sz w:val="8"/>
                <w:szCs w:val="28"/>
              </w:rPr>
            </w:pPr>
          </w:p>
          <w:p w14:paraId="66FD8222"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26764C69"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235E2DDD" w14:textId="77777777" w:rsidR="00866E5E" w:rsidRPr="00866E5E" w:rsidRDefault="00866E5E" w:rsidP="00866E5E">
            <w:pPr>
              <w:spacing w:after="0" w:line="240" w:lineRule="auto"/>
              <w:rPr>
                <w:rFonts w:ascii="Calibri" w:eastAsia="Times New Roman" w:hAnsi="Calibri" w:cs="Calibri"/>
                <w:sz w:val="18"/>
                <w:szCs w:val="28"/>
              </w:rPr>
            </w:pPr>
          </w:p>
          <w:p w14:paraId="6F124954" w14:textId="77777777" w:rsidR="00866E5E" w:rsidRPr="00866E5E" w:rsidRDefault="00A86E47"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6B5FDA84"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C21BF62" w14:textId="77777777" w:rsidTr="00080410">
        <w:trPr>
          <w:trHeight w:val="170"/>
          <w:jc w:val="center"/>
        </w:trPr>
        <w:tc>
          <w:tcPr>
            <w:tcW w:w="10291" w:type="dxa"/>
            <w:shd w:val="clear" w:color="auto" w:fill="B6DDE8"/>
          </w:tcPr>
          <w:p w14:paraId="574EFBE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58766D3" w14:textId="77777777" w:rsidTr="00080410">
        <w:trPr>
          <w:trHeight w:val="170"/>
          <w:jc w:val="center"/>
        </w:trPr>
        <w:tc>
          <w:tcPr>
            <w:tcW w:w="10291" w:type="dxa"/>
          </w:tcPr>
          <w:p w14:paraId="05B7C183"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ED09D9F" w14:textId="77777777" w:rsidTr="00080410">
        <w:trPr>
          <w:trHeight w:val="170"/>
          <w:jc w:val="center"/>
        </w:trPr>
        <w:tc>
          <w:tcPr>
            <w:tcW w:w="10291" w:type="dxa"/>
          </w:tcPr>
          <w:p w14:paraId="66809B3F"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32F1461" w14:textId="77777777" w:rsidTr="00080410">
        <w:trPr>
          <w:trHeight w:val="170"/>
          <w:jc w:val="center"/>
        </w:trPr>
        <w:tc>
          <w:tcPr>
            <w:tcW w:w="10291" w:type="dxa"/>
          </w:tcPr>
          <w:p w14:paraId="543BBF84"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102D9685"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1E33E22F" w14:textId="77777777" w:rsidTr="00866E5E">
        <w:trPr>
          <w:trHeight w:val="20"/>
          <w:jc w:val="center"/>
        </w:trPr>
        <w:tc>
          <w:tcPr>
            <w:tcW w:w="10314" w:type="dxa"/>
            <w:gridSpan w:val="3"/>
            <w:shd w:val="clear" w:color="auto" w:fill="B6DDE8"/>
            <w:vAlign w:val="center"/>
          </w:tcPr>
          <w:p w14:paraId="3FF4388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72915B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35B5C60B" w14:textId="77777777" w:rsidTr="00866E5E">
        <w:trPr>
          <w:trHeight w:val="20"/>
          <w:jc w:val="center"/>
        </w:trPr>
        <w:tc>
          <w:tcPr>
            <w:tcW w:w="3652" w:type="dxa"/>
            <w:shd w:val="clear" w:color="auto" w:fill="DAEEF3"/>
            <w:vAlign w:val="center"/>
          </w:tcPr>
          <w:p w14:paraId="4778D57A"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A2903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482B71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5046B126" w14:textId="77777777" w:rsidTr="00866E5E">
        <w:trPr>
          <w:trHeight w:val="20"/>
          <w:jc w:val="center"/>
        </w:trPr>
        <w:tc>
          <w:tcPr>
            <w:tcW w:w="3652" w:type="dxa"/>
          </w:tcPr>
          <w:p w14:paraId="197B6226" w14:textId="77777777" w:rsidR="00866E5E" w:rsidRPr="00866E5E" w:rsidRDefault="00A86E47"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2D711097"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659640F4" w14:textId="77777777" w:rsidR="00866E5E" w:rsidRPr="00866E5E" w:rsidRDefault="00A86E47"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5A243F6B" w14:textId="77777777" w:rsidTr="00866E5E">
        <w:trPr>
          <w:trHeight w:val="20"/>
          <w:jc w:val="center"/>
        </w:trPr>
        <w:tc>
          <w:tcPr>
            <w:tcW w:w="3652" w:type="dxa"/>
          </w:tcPr>
          <w:p w14:paraId="4306D6D8"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786D06B7"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9A78A0D"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EndPr/>
            <w:sdtContent>
              <w:p w14:paraId="7B67DA07"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831F3F4" w14:textId="77777777" w:rsidTr="00866E5E">
        <w:trPr>
          <w:trHeight w:val="20"/>
          <w:jc w:val="center"/>
        </w:trPr>
        <w:tc>
          <w:tcPr>
            <w:tcW w:w="3652" w:type="dxa"/>
            <w:tcBorders>
              <w:bottom w:val="single" w:sz="4" w:space="0" w:color="auto"/>
              <w:right w:val="single" w:sz="4" w:space="0" w:color="auto"/>
            </w:tcBorders>
          </w:tcPr>
          <w:p w14:paraId="3BA1D5E5"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978CDB"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3037F28"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2419037"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1F68A9FD"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EndPr/>
            <w:sdtContent>
              <w:p w14:paraId="0D4E1A4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853586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007276B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5C63F166"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846753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20C4946"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075E415" w14:textId="77777777" w:rsidTr="00866E5E">
        <w:trPr>
          <w:trHeight w:val="20"/>
          <w:jc w:val="center"/>
        </w:trPr>
        <w:tc>
          <w:tcPr>
            <w:tcW w:w="3652" w:type="dxa"/>
            <w:tcBorders>
              <w:bottom w:val="single" w:sz="4" w:space="0" w:color="auto"/>
            </w:tcBorders>
            <w:vAlign w:val="center"/>
          </w:tcPr>
          <w:p w14:paraId="0130B059"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3E9F516"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016C340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F147FC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C6046FC" w14:textId="77777777" w:rsidTr="00866E5E">
        <w:trPr>
          <w:trHeight w:val="501"/>
          <w:jc w:val="center"/>
        </w:trPr>
        <w:tc>
          <w:tcPr>
            <w:tcW w:w="3652" w:type="dxa"/>
            <w:vAlign w:val="center"/>
          </w:tcPr>
          <w:p w14:paraId="05BBDE39"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348F1BF"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706EF956"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424D6717" w14:textId="77777777" w:rsidTr="00866E5E">
        <w:trPr>
          <w:trHeight w:val="20"/>
          <w:jc w:val="center"/>
        </w:trPr>
        <w:tc>
          <w:tcPr>
            <w:tcW w:w="3652" w:type="dxa"/>
            <w:tcBorders>
              <w:bottom w:val="single" w:sz="4" w:space="0" w:color="auto"/>
            </w:tcBorders>
            <w:vAlign w:val="center"/>
          </w:tcPr>
          <w:p w14:paraId="44901D5E"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7C387AC"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338BA3C" w14:textId="77777777" w:rsidR="00866E5E" w:rsidRPr="00866E5E" w:rsidRDefault="00A86E47"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38B873A"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2E78A849"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65DCC492" w14:textId="77777777" w:rsidR="00866E5E" w:rsidRPr="00866E5E" w:rsidRDefault="00A86E47"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16DFCE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ACF9217"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24E2D65" w14:textId="77777777" w:rsidTr="00080410">
        <w:trPr>
          <w:trHeight w:val="170"/>
          <w:jc w:val="center"/>
        </w:trPr>
        <w:tc>
          <w:tcPr>
            <w:tcW w:w="10291" w:type="dxa"/>
            <w:gridSpan w:val="3"/>
            <w:shd w:val="clear" w:color="auto" w:fill="B6DDE8"/>
          </w:tcPr>
          <w:p w14:paraId="782443E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F2C5943" w14:textId="77777777" w:rsidTr="00080410">
        <w:trPr>
          <w:trHeight w:val="170"/>
          <w:jc w:val="center"/>
        </w:trPr>
        <w:tc>
          <w:tcPr>
            <w:tcW w:w="5213" w:type="dxa"/>
          </w:tcPr>
          <w:p w14:paraId="2C3036F6"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50B948D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0C606216" w14:textId="77777777" w:rsidTr="00080410">
        <w:trPr>
          <w:trHeight w:val="170"/>
          <w:jc w:val="center"/>
        </w:trPr>
        <w:tc>
          <w:tcPr>
            <w:tcW w:w="5213" w:type="dxa"/>
          </w:tcPr>
          <w:p w14:paraId="13695488"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4ADC9C2E"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0AF61D" w14:textId="77777777" w:rsidTr="00080410">
        <w:trPr>
          <w:trHeight w:val="170"/>
          <w:jc w:val="center"/>
        </w:trPr>
        <w:tc>
          <w:tcPr>
            <w:tcW w:w="5213" w:type="dxa"/>
          </w:tcPr>
          <w:p w14:paraId="689FA382" w14:textId="77777777" w:rsidR="00866E5E" w:rsidRPr="00866E5E" w:rsidRDefault="00A86E47"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End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4F5090EF"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60D51171" w14:textId="77777777" w:rsidR="00866E5E" w:rsidRPr="00866E5E" w:rsidRDefault="00A86E47"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End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64909D1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84F19A9" w14:textId="77777777" w:rsidTr="00080410">
        <w:trPr>
          <w:jc w:val="center"/>
        </w:trPr>
        <w:tc>
          <w:tcPr>
            <w:tcW w:w="10292" w:type="dxa"/>
            <w:gridSpan w:val="2"/>
            <w:shd w:val="clear" w:color="auto" w:fill="B6DDE8"/>
          </w:tcPr>
          <w:p w14:paraId="1AE82E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36608C0D" w14:textId="77777777" w:rsidTr="00080410">
        <w:trPr>
          <w:trHeight w:val="69"/>
          <w:jc w:val="center"/>
        </w:trPr>
        <w:tc>
          <w:tcPr>
            <w:tcW w:w="5081" w:type="dxa"/>
          </w:tcPr>
          <w:p w14:paraId="6D984FF1"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073FD1CE"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512473BD" w14:textId="77777777" w:rsidTr="00080410">
        <w:trPr>
          <w:trHeight w:val="69"/>
          <w:jc w:val="center"/>
        </w:trPr>
        <w:tc>
          <w:tcPr>
            <w:tcW w:w="5081" w:type="dxa"/>
          </w:tcPr>
          <w:p w14:paraId="30E99BC0"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0D08E41A" w14:textId="77777777" w:rsidR="00866E5E" w:rsidRPr="00866E5E" w:rsidRDefault="00A86E47"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EndPr/>
            <w:sdtContent>
              <w:p w14:paraId="29237AA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78D23F8" w14:textId="77777777" w:rsidTr="00080410">
        <w:trPr>
          <w:trHeight w:val="69"/>
          <w:jc w:val="center"/>
        </w:trPr>
        <w:tc>
          <w:tcPr>
            <w:tcW w:w="5081" w:type="dxa"/>
          </w:tcPr>
          <w:p w14:paraId="7E790029"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030811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685632" w14:textId="77777777" w:rsidTr="00080410">
        <w:trPr>
          <w:trHeight w:val="69"/>
          <w:jc w:val="center"/>
        </w:trPr>
        <w:tc>
          <w:tcPr>
            <w:tcW w:w="5081" w:type="dxa"/>
          </w:tcPr>
          <w:p w14:paraId="2CA9CF3E"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98048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305AA232" w14:textId="77777777" w:rsidTr="00080410">
        <w:trPr>
          <w:trHeight w:val="69"/>
          <w:jc w:val="center"/>
        </w:trPr>
        <w:tc>
          <w:tcPr>
            <w:tcW w:w="5081" w:type="dxa"/>
          </w:tcPr>
          <w:p w14:paraId="52BF7DA7"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744401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200D1F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76BD9F56" w14:textId="77777777" w:rsidTr="00080410">
        <w:trPr>
          <w:jc w:val="center"/>
        </w:trPr>
        <w:tc>
          <w:tcPr>
            <w:tcW w:w="10270" w:type="dxa"/>
            <w:gridSpan w:val="2"/>
            <w:shd w:val="clear" w:color="auto" w:fill="B6DDE8"/>
          </w:tcPr>
          <w:p w14:paraId="3286C19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768236C2" w14:textId="77777777" w:rsidTr="00080410">
        <w:trPr>
          <w:trHeight w:val="69"/>
          <w:jc w:val="center"/>
        </w:trPr>
        <w:tc>
          <w:tcPr>
            <w:tcW w:w="5059" w:type="dxa"/>
          </w:tcPr>
          <w:p w14:paraId="63968C25"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18B427B"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0158E855" w14:textId="77777777" w:rsidTr="00080410">
        <w:trPr>
          <w:trHeight w:val="69"/>
          <w:jc w:val="center"/>
        </w:trPr>
        <w:tc>
          <w:tcPr>
            <w:tcW w:w="5059" w:type="dxa"/>
          </w:tcPr>
          <w:p w14:paraId="7C7B94A7"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End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C02C554"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04BDA4D9" w14:textId="77777777" w:rsidTr="00080410">
        <w:trPr>
          <w:trHeight w:val="69"/>
          <w:jc w:val="center"/>
        </w:trPr>
        <w:tc>
          <w:tcPr>
            <w:tcW w:w="10270" w:type="dxa"/>
            <w:gridSpan w:val="2"/>
          </w:tcPr>
          <w:p w14:paraId="4AD5BCED"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648D5F6" w14:textId="77777777" w:rsidTr="00080410">
        <w:trPr>
          <w:trHeight w:val="69"/>
          <w:jc w:val="center"/>
        </w:trPr>
        <w:tc>
          <w:tcPr>
            <w:tcW w:w="10270" w:type="dxa"/>
            <w:gridSpan w:val="2"/>
          </w:tcPr>
          <w:p w14:paraId="7A69C21D" w14:textId="77777777" w:rsidR="00866E5E" w:rsidRPr="00866E5E" w:rsidRDefault="00A86E47"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End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734508EB" w14:textId="77777777" w:rsidR="00866E5E" w:rsidRPr="00866E5E" w:rsidRDefault="00866E5E" w:rsidP="00866E5E">
      <w:pPr>
        <w:spacing w:after="0" w:line="240" w:lineRule="auto"/>
        <w:rPr>
          <w:rFonts w:ascii="Calibri" w:eastAsia="Times New Roman" w:hAnsi="Calibri" w:cs="Calibri"/>
          <w:b/>
          <w:bCs/>
          <w:sz w:val="12"/>
          <w:szCs w:val="28"/>
        </w:rPr>
      </w:pPr>
    </w:p>
    <w:p w14:paraId="3A74154F"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12624DF2" w14:textId="77777777" w:rsidR="00866E5E" w:rsidRPr="00866E5E" w:rsidRDefault="00866E5E" w:rsidP="00866E5E">
      <w:pPr>
        <w:spacing w:after="0" w:line="240" w:lineRule="auto"/>
        <w:rPr>
          <w:rFonts w:ascii="Calibri" w:eastAsia="Times New Roman" w:hAnsi="Calibri" w:cs="Calibri"/>
          <w:bCs/>
          <w:sz w:val="28"/>
          <w:szCs w:val="28"/>
        </w:rPr>
      </w:pPr>
    </w:p>
    <w:p w14:paraId="6054F303" w14:textId="77777777" w:rsidR="00795850" w:rsidRDefault="00795850"/>
    <w:p w14:paraId="35FB9979" w14:textId="77777777" w:rsidR="00795850" w:rsidRDefault="00795850"/>
    <w:p w14:paraId="103B9991"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9D1CD" w14:textId="77777777" w:rsidR="00A86E47" w:rsidRDefault="00A86E47" w:rsidP="00040B54">
      <w:pPr>
        <w:spacing w:after="0" w:line="240" w:lineRule="auto"/>
      </w:pPr>
      <w:r>
        <w:separator/>
      </w:r>
    </w:p>
  </w:endnote>
  <w:endnote w:type="continuationSeparator" w:id="0">
    <w:p w14:paraId="2247D18D" w14:textId="77777777" w:rsidR="00A86E47" w:rsidRDefault="00A86E47"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DB55DF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41E3906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86CCD" w14:textId="77777777" w:rsidR="00A86E47" w:rsidRDefault="00A86E47" w:rsidP="00040B54">
      <w:pPr>
        <w:spacing w:after="0" w:line="240" w:lineRule="auto"/>
      </w:pPr>
      <w:r>
        <w:separator/>
      </w:r>
    </w:p>
  </w:footnote>
  <w:footnote w:type="continuationSeparator" w:id="0">
    <w:p w14:paraId="10D6C6FE" w14:textId="77777777" w:rsidR="00A86E47" w:rsidRDefault="00A86E47"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862026">
    <w:abstractNumId w:val="1"/>
  </w:num>
  <w:num w:numId="2" w16cid:durableId="1803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0161D"/>
    <w:rsid w:val="00017751"/>
    <w:rsid w:val="000179AC"/>
    <w:rsid w:val="00035788"/>
    <w:rsid w:val="00040B54"/>
    <w:rsid w:val="00080410"/>
    <w:rsid w:val="00085C35"/>
    <w:rsid w:val="0009375F"/>
    <w:rsid w:val="000C328C"/>
    <w:rsid w:val="000D7EE4"/>
    <w:rsid w:val="000E4CB1"/>
    <w:rsid w:val="00101657"/>
    <w:rsid w:val="00170E74"/>
    <w:rsid w:val="001B4437"/>
    <w:rsid w:val="001F7B77"/>
    <w:rsid w:val="00203771"/>
    <w:rsid w:val="0024137E"/>
    <w:rsid w:val="002929FB"/>
    <w:rsid w:val="002A7BEF"/>
    <w:rsid w:val="002B69C3"/>
    <w:rsid w:val="002C29F5"/>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77251"/>
    <w:rsid w:val="004A64D6"/>
    <w:rsid w:val="004C7CE5"/>
    <w:rsid w:val="004F1792"/>
    <w:rsid w:val="0051655E"/>
    <w:rsid w:val="0053186A"/>
    <w:rsid w:val="00555B1E"/>
    <w:rsid w:val="005E7D2B"/>
    <w:rsid w:val="006008BB"/>
    <w:rsid w:val="00615CC3"/>
    <w:rsid w:val="00615E6E"/>
    <w:rsid w:val="006402A7"/>
    <w:rsid w:val="006431A8"/>
    <w:rsid w:val="00653839"/>
    <w:rsid w:val="00692573"/>
    <w:rsid w:val="006B1409"/>
    <w:rsid w:val="006C0709"/>
    <w:rsid w:val="006E4487"/>
    <w:rsid w:val="006E6AC7"/>
    <w:rsid w:val="006F1FC6"/>
    <w:rsid w:val="006F585D"/>
    <w:rsid w:val="007215DC"/>
    <w:rsid w:val="007226C3"/>
    <w:rsid w:val="00722BA1"/>
    <w:rsid w:val="00725EEE"/>
    <w:rsid w:val="007277A6"/>
    <w:rsid w:val="00736B6E"/>
    <w:rsid w:val="007373A5"/>
    <w:rsid w:val="00771A66"/>
    <w:rsid w:val="007870E0"/>
    <w:rsid w:val="00793F1F"/>
    <w:rsid w:val="00795850"/>
    <w:rsid w:val="00796F60"/>
    <w:rsid w:val="007D3737"/>
    <w:rsid w:val="007F2883"/>
    <w:rsid w:val="00806514"/>
    <w:rsid w:val="00814755"/>
    <w:rsid w:val="00865F07"/>
    <w:rsid w:val="00866E5E"/>
    <w:rsid w:val="00884C5C"/>
    <w:rsid w:val="008B47C2"/>
    <w:rsid w:val="008E6C1B"/>
    <w:rsid w:val="008F12B5"/>
    <w:rsid w:val="008F41C6"/>
    <w:rsid w:val="008F7CDF"/>
    <w:rsid w:val="00917624"/>
    <w:rsid w:val="00923AFE"/>
    <w:rsid w:val="00934169"/>
    <w:rsid w:val="00941A08"/>
    <w:rsid w:val="00946E04"/>
    <w:rsid w:val="00956B5C"/>
    <w:rsid w:val="00983A12"/>
    <w:rsid w:val="009C5B04"/>
    <w:rsid w:val="00A00270"/>
    <w:rsid w:val="00A033C1"/>
    <w:rsid w:val="00A15F27"/>
    <w:rsid w:val="00A6127E"/>
    <w:rsid w:val="00A65274"/>
    <w:rsid w:val="00A66B3E"/>
    <w:rsid w:val="00A86E47"/>
    <w:rsid w:val="00AA0788"/>
    <w:rsid w:val="00AB1D4F"/>
    <w:rsid w:val="00AC3DAE"/>
    <w:rsid w:val="00AC5A06"/>
    <w:rsid w:val="00B01352"/>
    <w:rsid w:val="00B10489"/>
    <w:rsid w:val="00B8229A"/>
    <w:rsid w:val="00BA58D4"/>
    <w:rsid w:val="00BB5C2A"/>
    <w:rsid w:val="00BE312E"/>
    <w:rsid w:val="00BE6E5B"/>
    <w:rsid w:val="00C010F2"/>
    <w:rsid w:val="00C20BA8"/>
    <w:rsid w:val="00C82E8E"/>
    <w:rsid w:val="00C847F8"/>
    <w:rsid w:val="00CC0C8B"/>
    <w:rsid w:val="00D01CD1"/>
    <w:rsid w:val="00D2759A"/>
    <w:rsid w:val="00D9544E"/>
    <w:rsid w:val="00D960BC"/>
    <w:rsid w:val="00DA3A27"/>
    <w:rsid w:val="00DF0AC7"/>
    <w:rsid w:val="00DF26AD"/>
    <w:rsid w:val="00E332D0"/>
    <w:rsid w:val="00E66955"/>
    <w:rsid w:val="00EC3A90"/>
    <w:rsid w:val="00ED1B3B"/>
    <w:rsid w:val="00F06642"/>
    <w:rsid w:val="00F1502D"/>
    <w:rsid w:val="00F620A1"/>
    <w:rsid w:val="00F71FE7"/>
    <w:rsid w:val="00F811E2"/>
    <w:rsid w:val="00F9396B"/>
    <w:rsid w:val="00FA29DE"/>
    <w:rsid w:val="00FA7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836DC-A845-42B3-BBB0-D4590FA1AFD4}">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customXml/itemProps2.xml><?xml version="1.0" encoding="utf-8"?>
<ds:datastoreItem xmlns:ds="http://schemas.openxmlformats.org/officeDocument/2006/customXml" ds:itemID="{03A1DC32-6584-4308-953F-5BA448C33CC4}">
  <ds:schemaRefs>
    <ds:schemaRef ds:uri="http://schemas.microsoft.com/sharepoint/v3/contenttype/forms"/>
  </ds:schemaRefs>
</ds:datastoreItem>
</file>

<file path=customXml/itemProps3.xml><?xml version="1.0" encoding="utf-8"?>
<ds:datastoreItem xmlns:ds="http://schemas.openxmlformats.org/officeDocument/2006/customXml" ds:itemID="{BA4AFB83-D84B-4837-AB76-64447F65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11</cp:revision>
  <dcterms:created xsi:type="dcterms:W3CDTF">2025-07-02T06:49:00Z</dcterms:created>
  <dcterms:modified xsi:type="dcterms:W3CDTF">2026-05-2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